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E3436D" w14:textId="6228A135" w:rsidR="0030156E" w:rsidRPr="003E2E02" w:rsidRDefault="0030156E" w:rsidP="0030156E">
      <w:pPr>
        <w:pStyle w:val="AbstractTitle"/>
      </w:pPr>
      <w:r>
        <w:t>Automatic well</w:t>
      </w:r>
      <w:ins w:id="0" w:author="Torres-Verdin, Carlos" w:date="2024-03-12T15:39:00Z">
        <w:r w:rsidR="00730ED9">
          <w:t>-</w:t>
        </w:r>
      </w:ins>
      <w:del w:id="1" w:author="Torres-Verdin, Carlos" w:date="2024-03-12T15:39:00Z">
        <w:r w:rsidR="00730ED9" w:rsidDel="00730ED9">
          <w:delText xml:space="preserve"> </w:delText>
        </w:r>
      </w:del>
      <w:r>
        <w:t xml:space="preserve">log baseline correction </w:t>
      </w:r>
      <w:ins w:id="2" w:author="Torres-Verdin, Carlos" w:date="2024-03-12T15:40:00Z">
        <w:r w:rsidR="00730ED9">
          <w:t>via</w:t>
        </w:r>
        <w:r w:rsidR="00730ED9">
          <w:t xml:space="preserve"> deep learning</w:t>
        </w:r>
        <w:r w:rsidR="00730ED9">
          <w:t xml:space="preserve"> </w:t>
        </w:r>
      </w:ins>
      <w:r>
        <w:t xml:space="preserve">for rapid </w:t>
      </w:r>
      <w:del w:id="3" w:author="Torres-Verdin, Carlos" w:date="2024-03-12T15:40:00Z">
        <w:r w:rsidDel="00730ED9">
          <w:delText xml:space="preserve">characterization </w:delText>
        </w:r>
      </w:del>
      <w:ins w:id="4" w:author="Torres-Verdin, Carlos" w:date="2024-03-12T15:40:00Z">
        <w:r w:rsidR="00730ED9">
          <w:t>screening</w:t>
        </w:r>
        <w:r w:rsidR="00730ED9">
          <w:t xml:space="preserve"> </w:t>
        </w:r>
      </w:ins>
      <w:r>
        <w:t>of potential CO</w:t>
      </w:r>
      <w:r>
        <w:rPr>
          <w:vertAlign w:val="subscript"/>
        </w:rPr>
        <w:t>2</w:t>
      </w:r>
      <w:r>
        <w:t xml:space="preserve"> storage sites</w:t>
      </w:r>
      <w:r w:rsidR="00A14155">
        <w:t xml:space="preserve"> </w:t>
      </w:r>
      <w:del w:id="5" w:author="Torres-Verdin, Carlos" w:date="2024-03-12T15:40:00Z">
        <w:r w:rsidDel="00730ED9">
          <w:delText>using deep learning</w:delText>
        </w:r>
      </w:del>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CB1130">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6B921720" w14:textId="1F154C99" w:rsidR="002B53C8" w:rsidRDefault="002217EB">
      <w:pPr>
        <w:pStyle w:val="AbstractNormalText"/>
      </w:pPr>
      <w:r>
        <w:t xml:space="preserve">We </w:t>
      </w:r>
      <w:r w:rsidR="002B53C8">
        <w:t>develop</w:t>
      </w:r>
      <w:r>
        <w:t xml:space="preserve"> a deep neural network-based </w:t>
      </w:r>
      <w:r w:rsidR="002B53C8">
        <w:t>method</w:t>
      </w:r>
      <w:r>
        <w:t xml:space="preserve"> for automatic baseline correction</w:t>
      </w:r>
      <w:r w:rsidR="008E6DDC">
        <w:t xml:space="preserve"> (ABC-Net)</w:t>
      </w:r>
      <w:r>
        <w:t xml:space="preserve"> of spontaneous potential (SP) log</w:t>
      </w:r>
      <w:r w:rsidR="002B53C8">
        <w:t>s t</w:t>
      </w:r>
      <w:r>
        <w:t xml:space="preserve">o overcome the challenge of SP log deviation and trend accumulation with depth due to salinity and temperature </w:t>
      </w:r>
      <w:r w:rsidR="002B53C8">
        <w:t>effects.</w:t>
      </w:r>
      <w:r>
        <w:t xml:space="preserve"> </w:t>
      </w:r>
      <w:r w:rsidR="002778FB">
        <w:t>Our</w:t>
      </w:r>
      <w:r>
        <w:t xml:space="preserve"> </w:t>
      </w:r>
      <w:r w:rsidR="002778FB">
        <w:t>method</w:t>
      </w:r>
      <w:r>
        <w:t xml:space="preserve"> utilizes a deep convolutional U-Net model to estimate the baseline-corrected SP log from the raw SP log and a set of</w:t>
      </w:r>
      <w:r w:rsidR="000E68E6">
        <w:t xml:space="preserve"> </w:t>
      </w:r>
      <w:r w:rsidR="00290CD2">
        <w:t xml:space="preserve">collocated predictor features </w:t>
      </w:r>
      <w:r w:rsidR="002778FB">
        <w:t xml:space="preserve">based on </w:t>
      </w:r>
      <w:r w:rsidR="002B53C8">
        <w:t>feature engineering</w:t>
      </w:r>
      <w:r>
        <w:t>.</w:t>
      </w:r>
      <w:r w:rsidR="002B53C8">
        <w:t xml:space="preserve"> The baseline-corrected SP log is then used to calculate </w:t>
      </w:r>
      <w:del w:id="6" w:author="Torres-Verdin, Carlos" w:date="2024-03-12T15:41:00Z">
        <w:r w:rsidR="002B53C8" w:rsidDel="00730ED9">
          <w:delText xml:space="preserve">the </w:delText>
        </w:r>
      </w:del>
      <w:r w:rsidR="002B53C8">
        <w:t>volumetric concentration of shale and to detect potential sweet spots along the well for CO</w:t>
      </w:r>
      <w:r w:rsidR="002B53C8">
        <w:rPr>
          <w:vertAlign w:val="subscript"/>
        </w:rPr>
        <w:t>2</w:t>
      </w:r>
      <w:r w:rsidR="002B53C8">
        <w:t xml:space="preserve"> storage. </w:t>
      </w:r>
      <w:ins w:id="7" w:author="Torres-Verdin, Carlos" w:date="2024-03-12T15:46:00Z">
        <w:r w:rsidR="00730ED9">
          <w:t>A</w:t>
        </w:r>
      </w:ins>
      <w:del w:id="8" w:author="Torres-Verdin, Carlos" w:date="2024-03-12T15:41:00Z">
        <w:r w:rsidDel="00730ED9">
          <w:delText>The</w:delText>
        </w:r>
      </w:del>
      <w:r>
        <w:t xml:space="preserve"> benefit of this approach is its ability to compress and denoise the</w:t>
      </w:r>
      <w:r w:rsidR="00290CD2">
        <w:t xml:space="preserve"> </w:t>
      </w:r>
      <w:r>
        <w:t>raw SP log</w:t>
      </w:r>
      <w:r w:rsidR="002B53C8">
        <w:t xml:space="preserve"> and predictor features</w:t>
      </w:r>
      <w:r>
        <w:t xml:space="preserve"> into a latent representation </w:t>
      </w:r>
      <w:r w:rsidR="005806F4">
        <w:t xml:space="preserve">and </w:t>
      </w:r>
      <w:r w:rsidR="00290CD2">
        <w:t xml:space="preserve">then </w:t>
      </w:r>
      <w:r w:rsidR="005806F4">
        <w:t xml:space="preserve">to efficiently predict the baseline-corrected SP log without manual interpretation. We </w:t>
      </w:r>
      <w:r w:rsidR="00290CD2">
        <w:t>train</w:t>
      </w:r>
      <w:r w:rsidR="002B53C8">
        <w:t xml:space="preserve"> our</w:t>
      </w:r>
      <w:r w:rsidR="00290CD2">
        <w:t xml:space="preserve"> deep learning model</w:t>
      </w:r>
      <w:r w:rsidR="005806F4">
        <w:t xml:space="preserve"> against manually</w:t>
      </w:r>
      <w:r w:rsidR="002B53C8">
        <w:t>-</w:t>
      </w:r>
      <w:r w:rsidR="005806F4">
        <w:t>corrected SP logs, and test with unseen wells in the Gulf of Mexico.</w:t>
      </w:r>
      <w:r w:rsidR="002B53C8">
        <w:t xml:space="preserve"> Finally, we use the trained deep learning model to estimate the baseline-corrected SP logs and calculate the volumetric concentration of shale to detect sweet spots for potential CO</w:t>
      </w:r>
      <w:r w:rsidR="002B53C8">
        <w:rPr>
          <w:vertAlign w:val="subscript"/>
        </w:rPr>
        <w:t>2</w:t>
      </w:r>
      <w:r w:rsidR="002B53C8">
        <w:t xml:space="preserve"> storage in the Gulf of Mexico.</w:t>
      </w:r>
      <w:r w:rsidR="005806F4">
        <w:t xml:space="preserve"> </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61B553F7" w14:textId="203E34F8" w:rsidR="00DD1C16" w:rsidRPr="00DD1C16" w:rsidRDefault="00DD1C16">
      <w:pPr>
        <w:pStyle w:val="AbstractNormalText"/>
      </w:pPr>
      <w:r>
        <w:t xml:space="preserve">It is becoming </w:t>
      </w:r>
      <w:del w:id="9" w:author="Torres-Verdin, Carlos" w:date="2024-03-12T15:46:00Z">
        <w:r w:rsidDel="00730ED9">
          <w:delText>more common</w:delText>
        </w:r>
      </w:del>
      <w:ins w:id="10" w:author="Torres-Verdin, Carlos" w:date="2024-03-12T15:46:00Z">
        <w:r w:rsidR="00730ED9">
          <w:t>standard practice</w:t>
        </w:r>
      </w:ins>
      <w:r>
        <w:t xml:space="preserve"> to use old or abandoned hydrocarbon </w:t>
      </w:r>
      <w:r w:rsidR="004F60B8">
        <w:t>wells, known as legacy wells,</w:t>
      </w:r>
      <w:r>
        <w:t xml:space="preserve"> for CO</w:t>
      </w:r>
      <w:r>
        <w:rPr>
          <w:vertAlign w:val="subscript"/>
        </w:rPr>
        <w:t>2</w:t>
      </w:r>
      <w:r>
        <w:t xml:space="preserve"> </w:t>
      </w:r>
      <w:r w:rsidR="004F60B8">
        <w:t>storage,</w:t>
      </w:r>
      <w:r>
        <w:t xml:space="preserve"> hydrogen storage</w:t>
      </w:r>
      <w:r w:rsidR="004F60B8">
        <w:t>,</w:t>
      </w:r>
      <w:r>
        <w:t xml:space="preserve"> or geothermal energy production because of the possibility of reactivation or deepening the pre-existing wells at a reduced economic expense. However, </w:t>
      </w:r>
      <w:r w:rsidR="004F60B8">
        <w:t>legacy</w:t>
      </w:r>
      <w:r>
        <w:t xml:space="preserve"> wells</w:t>
      </w:r>
      <w:r w:rsidR="004F60B8">
        <w:t xml:space="preserve"> typically</w:t>
      </w:r>
      <w:r>
        <w:t xml:space="preserve"> do not have significant amounts of data or measurements associated with them. In the well</w:t>
      </w:r>
      <w:ins w:id="11" w:author="Torres-Verdin, Carlos" w:date="2024-03-12T15:46:00Z">
        <w:r w:rsidR="00730ED9">
          <w:t>-</w:t>
        </w:r>
      </w:ins>
      <w:del w:id="12" w:author="Torres-Verdin, Carlos" w:date="2024-03-12T15:46:00Z">
        <w:r w:rsidDel="00730ED9">
          <w:delText xml:space="preserve"> </w:delText>
        </w:r>
      </w:del>
      <w:r>
        <w:t>log domain, spontaneous potential (SP) and gamma ray (GR) logs tend to be the only source of data available</w:t>
      </w:r>
      <w:ins w:id="13" w:author="Torres-Verdin, Carlos" w:date="2024-03-12T15:47:00Z">
        <w:r w:rsidR="00730ED9">
          <w:t>;</w:t>
        </w:r>
      </w:ins>
      <w:del w:id="14" w:author="Torres-Verdin, Carlos" w:date="2024-03-12T15:47:00Z">
        <w:r w:rsidDel="00730ED9">
          <w:delText>, a</w:delText>
        </w:r>
      </w:del>
      <w:del w:id="15" w:author="Torres-Verdin, Carlos" w:date="2024-03-12T15:46:00Z">
        <w:r w:rsidDel="00730ED9">
          <w:delText>nd</w:delText>
        </w:r>
      </w:del>
      <w:r>
        <w:t xml:space="preserve"> methods for petrophysical interpretation must be derived accordingly. </w:t>
      </w:r>
    </w:p>
    <w:p w14:paraId="698A3A7B" w14:textId="77777777" w:rsidR="00DD1C16" w:rsidRDefault="00DD1C16">
      <w:pPr>
        <w:pStyle w:val="AbstractNormalText"/>
      </w:pPr>
    </w:p>
    <w:p w14:paraId="02295CCB" w14:textId="0CCAEF49" w:rsidR="00AA15B7" w:rsidRDefault="00DB314E">
      <w:pPr>
        <w:pStyle w:val="AbstractNormalText"/>
        <w:rPr>
          <w:color w:val="000000"/>
        </w:rPr>
      </w:pPr>
      <w:r>
        <w:t xml:space="preserve">The </w:t>
      </w:r>
      <w:r w:rsidR="004F60B8">
        <w:t>SP</w:t>
      </w:r>
      <w:r>
        <w:t xml:space="preserve">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EndPr/>
        <w:sdtContent>
          <w:r w:rsidR="00C27CF2">
            <w:t>(Asquith &amp; Krygowski, 2004)</w:t>
          </w:r>
        </w:sdtContent>
      </w:sdt>
      <w:r w:rsidR="00AA15B7">
        <w:rPr>
          <w:color w:val="000000"/>
        </w:rPr>
        <w:t xml:space="preserve">. </w:t>
      </w:r>
      <w:r>
        <w:t>However, temperature and salinity have significant effects on</w:t>
      </w:r>
      <w:del w:id="16" w:author="Torres-Verdin, Carlos" w:date="2024-03-12T15:47:00Z">
        <w:r w:rsidDel="00730ED9">
          <w:delText xml:space="preserve"> the</w:delText>
        </w:r>
      </w:del>
      <w:r>
        <w:t xml:space="preserv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EndPr/>
        <w:sdtContent>
          <w:r w:rsidR="00C27CF2" w:rsidRPr="00C27CF2">
            <w:rPr>
              <w:color w:val="000000"/>
            </w:rPr>
            <w:t>(McConnell, 1983, 1988)</w:t>
          </w:r>
        </w:sdtContent>
      </w:sdt>
      <w:r w:rsidR="00953CA1">
        <w:rPr>
          <w:color w:val="000000"/>
        </w:rPr>
        <w:t xml:space="preserve">. These effects result in a trend accumulation along the depth of the </w:t>
      </w:r>
      <w:r w:rsidR="00DD1C16">
        <w:rPr>
          <w:color w:val="000000"/>
        </w:rPr>
        <w:t>well and</w:t>
      </w:r>
      <w:r w:rsidR="00953CA1">
        <w:rPr>
          <w:color w:val="000000"/>
        </w:rPr>
        <w:t xml:space="preserve"> require </w:t>
      </w:r>
      <w:r w:rsidR="00DD1C16">
        <w:rPr>
          <w:color w:val="000000"/>
        </w:rPr>
        <w:t xml:space="preserve">expert interpretation to either remove the baseline trend or shift the trend to a baseline </w:t>
      </w:r>
      <w:r w:rsidR="00953CA1">
        <w:rPr>
          <w:color w:val="000000"/>
        </w:rPr>
        <w:t xml:space="preserve">for accurate interpretation of lithology and permeable zones. </w:t>
      </w:r>
    </w:p>
    <w:p w14:paraId="18F09CA3" w14:textId="77777777" w:rsidR="00DD1C16" w:rsidRDefault="00DD1C16">
      <w:pPr>
        <w:pStyle w:val="AbstractNormalText"/>
        <w:rPr>
          <w:color w:val="000000"/>
        </w:rPr>
      </w:pPr>
    </w:p>
    <w:p w14:paraId="42E602FA" w14:textId="0326A46D" w:rsidR="00DD1C16" w:rsidRPr="00DD1C16" w:rsidRDefault="004F60B8" w:rsidP="00DD1C16">
      <w:pPr>
        <w:tabs>
          <w:tab w:val="clear" w:pos="504"/>
        </w:tabs>
      </w:pPr>
      <w:r>
        <w:rPr>
          <w:color w:val="000000"/>
        </w:rPr>
        <w:t>B</w:t>
      </w:r>
      <w:r w:rsidR="00DD1C16">
        <w:rPr>
          <w:color w:val="000000"/>
        </w:rPr>
        <w:t>aseline correction algorithms have been widely explored, and often depend on an iterative approach for data shifting based on a</w:t>
      </w:r>
      <w:r>
        <w:rPr>
          <w:color w:val="000000"/>
        </w:rPr>
        <w:t xml:space="preserve">n engineered feature </w:t>
      </w:r>
      <w:r w:rsidR="00DD1C16">
        <w:rPr>
          <w:color w:val="000000"/>
        </w:rPr>
        <w:t xml:space="preserve">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C66CD588C844C86831BB628667CE52E"/>
          </w:placeholder>
        </w:sdtPr>
        <w:sdtEndPr/>
        <w:sdtContent>
          <w:r w:rsidR="00DD1C16" w:rsidRPr="00C27CF2">
            <w:rPr>
              <w:color w:val="000000"/>
            </w:rPr>
            <w:t>(Gan et al., 2006)</w:t>
          </w:r>
        </w:sdtContent>
      </w:sdt>
      <w:r w:rsidR="00DD1C16">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C66CD588C844C86831BB628667CE52E"/>
          </w:placeholder>
        </w:sdtPr>
        <w:sdtEndPr/>
        <w:sdtContent>
          <w:r w:rsidR="00DD1C16" w:rsidRPr="00C27CF2">
            <w:rPr>
              <w:color w:val="000000"/>
            </w:rPr>
            <w:t>McConnell (1983, 1988)</w:t>
          </w:r>
        </w:sdtContent>
      </w:sdt>
      <w:r w:rsidR="00DD1C16">
        <w:rPr>
          <w:color w:val="000000"/>
        </w:rPr>
        <w:t xml:space="preserve"> </w:t>
      </w:r>
      <w:ins w:id="17" w:author="Torres-Verdin, Carlos" w:date="2024-03-12T15:47:00Z">
        <w:r w:rsidR="00730ED9">
          <w:rPr>
            <w:color w:val="000000"/>
          </w:rPr>
          <w:t>was</w:t>
        </w:r>
      </w:ins>
      <w:del w:id="18" w:author="Torres-Verdin, Carlos" w:date="2024-03-12T15:47:00Z">
        <w:r w:rsidR="00DD1C16" w:rsidDel="00730ED9">
          <w:rPr>
            <w:color w:val="000000"/>
          </w:rPr>
          <w:delText>is</w:delText>
        </w:r>
      </w:del>
      <w:r w:rsidR="00DD1C16">
        <w:rPr>
          <w:color w:val="000000"/>
        </w:rPr>
        <w:t xml:space="preserve"> the first </w:t>
      </w:r>
      <w:ins w:id="19" w:author="Torres-Verdin, Carlos" w:date="2024-03-12T15:47:00Z">
        <w:r w:rsidR="00730ED9">
          <w:rPr>
            <w:color w:val="000000"/>
          </w:rPr>
          <w:t xml:space="preserve">author </w:t>
        </w:r>
      </w:ins>
      <w:r w:rsidR="00DD1C16">
        <w:rPr>
          <w:color w:val="000000"/>
        </w:rPr>
        <w:t xml:space="preserve">to </w:t>
      </w:r>
      <w:ins w:id="20" w:author="Torres-Verdin, Carlos" w:date="2024-03-12T15:47:00Z">
        <w:r w:rsidR="00730ED9">
          <w:rPr>
            <w:color w:val="000000"/>
          </w:rPr>
          <w:t>describe</w:t>
        </w:r>
      </w:ins>
      <w:del w:id="21" w:author="Torres-Verdin, Carlos" w:date="2024-03-12T15:47:00Z">
        <w:r w:rsidR="00DD1C16" w:rsidDel="00730ED9">
          <w:rPr>
            <w:color w:val="000000"/>
          </w:rPr>
          <w:delText>apply</w:delText>
        </w:r>
      </w:del>
      <w:r w:rsidR="00DD1C16">
        <w:rPr>
          <w:color w:val="000000"/>
        </w:rPr>
        <w:t xml:space="preserve"> a baseline correction method for SP log</w:t>
      </w:r>
      <w:r>
        <w:rPr>
          <w:color w:val="000000"/>
        </w:rPr>
        <w:t>s</w:t>
      </w:r>
      <w:r w:rsidR="00DD1C16">
        <w:rPr>
          <w:color w:val="000000"/>
        </w:rPr>
        <w:t xml:space="preserve"> using a linear correction term</w:t>
      </w:r>
      <w:r>
        <w:rPr>
          <w:color w:val="000000"/>
        </w:rPr>
        <w:t xml:space="preserve">, </w:t>
      </w:r>
      <w:r w:rsidR="00DD1C16">
        <w:rPr>
          <w:color w:val="000000"/>
        </w:rPr>
        <w:t xml:space="preserve">and later </w:t>
      </w:r>
      <w:r w:rsidR="00463013">
        <w:rPr>
          <w:color w:val="000000"/>
        </w:rPr>
        <w:t xml:space="preserve">using </w:t>
      </w:r>
      <w:r w:rsidR="00DD1C16">
        <w:rPr>
          <w:color w:val="000000"/>
        </w:rPr>
        <w:t>combination</w:t>
      </w:r>
      <w:r>
        <w:rPr>
          <w:color w:val="000000"/>
        </w:rPr>
        <w:t>s</w:t>
      </w:r>
      <w:r w:rsidR="00DD1C16">
        <w:rPr>
          <w:color w:val="000000"/>
        </w:rPr>
        <w:t xml:space="preserve"> of potential, </w:t>
      </w:r>
      <w:r w:rsidR="00463013">
        <w:rPr>
          <w:color w:val="000000"/>
        </w:rPr>
        <w:t>salinity</w:t>
      </w:r>
      <w:r w:rsidR="00DD1C16">
        <w:rPr>
          <w:color w:val="000000"/>
        </w:rPr>
        <w:t xml:space="preserve">, and </w:t>
      </w:r>
      <w:r w:rsidR="00463013">
        <w:rPr>
          <w:color w:val="000000"/>
        </w:rPr>
        <w:t xml:space="preserve">environmental </w:t>
      </w:r>
      <w:r w:rsidR="00DD1C16">
        <w:rPr>
          <w:color w:val="000000"/>
        </w:rPr>
        <w:t xml:space="preserve">terms.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C66CD588C844C86831BB628667CE52E"/>
          </w:placeholder>
        </w:sdtPr>
        <w:sdtEndPr/>
        <w:sdtContent>
          <w:r w:rsidR="00DD1C16">
            <w:t>Bautista-Anguiano &amp; Torres-Verdín (2015)</w:t>
          </w:r>
        </w:sdtContent>
      </w:sdt>
      <w:r w:rsidR="00DD1C16">
        <w:rPr>
          <w:color w:val="000000"/>
        </w:rPr>
        <w:t xml:space="preserve"> develop</w:t>
      </w:r>
      <w:ins w:id="22" w:author="Torres-Verdin, Carlos" w:date="2024-03-12T15:47:00Z">
        <w:r w:rsidR="00730ED9">
          <w:rPr>
            <w:color w:val="000000"/>
          </w:rPr>
          <w:t>ed</w:t>
        </w:r>
      </w:ins>
      <w:r w:rsidR="00DD1C16">
        <w:rPr>
          <w:color w:val="000000"/>
        </w:rPr>
        <w:t xml:space="preserve"> a robust mechanistic modeling framework for the interpretation of SP logs, including a physics-based correction based on </w:t>
      </w:r>
      <w:ins w:id="23" w:author="Torres-Verdin, Carlos" w:date="2024-03-12T15:48:00Z">
        <w:r w:rsidR="00730ED9">
          <w:rPr>
            <w:color w:val="000000"/>
          </w:rPr>
          <w:t xml:space="preserve">specific </w:t>
        </w:r>
      </w:ins>
      <w:r w:rsidR="00DD1C16">
        <w:rPr>
          <w:color w:val="000000"/>
        </w:rPr>
        <w:t xml:space="preserve">reservoir </w:t>
      </w:r>
      <w:del w:id="24" w:author="Torres-Verdin, Carlos" w:date="2024-03-12T15:48:00Z">
        <w:r w:rsidR="00DD1C16" w:rsidDel="00730ED9">
          <w:rPr>
            <w:color w:val="000000"/>
          </w:rPr>
          <w:delText>topology</w:delText>
        </w:r>
      </w:del>
      <w:ins w:id="25" w:author="Torres-Verdin, Carlos" w:date="2024-03-12T15:48:00Z">
        <w:r w:rsidR="00730ED9">
          <w:rPr>
            <w:color w:val="000000"/>
          </w:rPr>
          <w:t>conditions</w:t>
        </w:r>
      </w:ins>
      <w:r w:rsidR="00DD1C16">
        <w:rPr>
          <w:color w:val="000000"/>
        </w:rPr>
        <w:t xml:space="preserve">. </w:t>
      </w:r>
    </w:p>
    <w:p w14:paraId="1ADFA4E7" w14:textId="77777777" w:rsidR="007E30D0" w:rsidRDefault="007E30D0">
      <w:pPr>
        <w:pStyle w:val="AbstractNormalText"/>
      </w:pPr>
    </w:p>
    <w:p w14:paraId="3D2F78DE" w14:textId="31EC9AE6" w:rsidR="00AA15B7" w:rsidRDefault="00BE7388">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EndPr/>
        <w:sdtContent>
          <w:r w:rsidR="00C27CF2" w:rsidRPr="00C27CF2">
            <w:rPr>
              <w:color w:val="000000"/>
            </w:rPr>
            <w:t>Peyret et al. (2019)</w:t>
          </w:r>
        </w:sdtContent>
      </w:sdt>
      <w:r w:rsidR="001543A3">
        <w:rPr>
          <w:color w:val="000000"/>
        </w:rPr>
        <w:t xml:space="preserve"> compare</w:t>
      </w:r>
      <w:ins w:id="26" w:author="Torres-Verdin, Carlos" w:date="2024-03-12T15:48:00Z">
        <w:r w:rsidR="00730ED9">
          <w:rPr>
            <w:color w:val="000000"/>
          </w:rPr>
          <w:t>d</w:t>
        </w:r>
      </w:ins>
      <w:r w:rsidR="001543A3">
        <w:rPr>
          <w:color w:val="000000"/>
        </w:rPr>
        <w:t xml:space="preserve"> deep learning methods for automatic well</w:t>
      </w:r>
      <w:ins w:id="27" w:author="Torres-Verdin, Carlos" w:date="2024-03-12T15:48:00Z">
        <w:r w:rsidR="00730ED9">
          <w:rPr>
            <w:color w:val="000000"/>
          </w:rPr>
          <w:t>-</w:t>
        </w:r>
      </w:ins>
      <w:del w:id="28" w:author="Torres-Verdin, Carlos" w:date="2024-03-12T15:48:00Z">
        <w:r w:rsidR="001543A3" w:rsidDel="00730ED9">
          <w:rPr>
            <w:color w:val="000000"/>
          </w:rPr>
          <w:delText xml:space="preserve"> </w:delText>
        </w:r>
      </w:del>
      <w:r w:rsidR="001543A3">
        <w:rPr>
          <w:color w:val="000000"/>
        </w:rPr>
        <w:t>log interpretation from lithology-specific 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EndPr/>
        <w:sdtContent>
          <w:r w:rsidR="00C27CF2" w:rsidRPr="00C27CF2">
            <w:rPr>
              <w:color w:val="000000"/>
            </w:rPr>
            <w:t>Shan et al. (2021)</w:t>
          </w:r>
        </w:sdtContent>
      </w:sdt>
      <w:r w:rsidR="00103992">
        <w:rPr>
          <w:color w:val="000000"/>
        </w:rPr>
        <w:t xml:space="preserve"> develop</w:t>
      </w:r>
      <w:ins w:id="29" w:author="Torres-Verdin, Carlos" w:date="2024-03-12T15:48:00Z">
        <w:r w:rsidR="00730ED9">
          <w:rPr>
            <w:color w:val="000000"/>
          </w:rPr>
          <w:t>ed</w:t>
        </w:r>
      </w:ins>
      <w:r w:rsidR="00103992">
        <w:rPr>
          <w:color w:val="000000"/>
        </w:rPr>
        <w:t xml:space="preserve"> a deep learning method for well</w:t>
      </w:r>
      <w:ins w:id="30" w:author="Torres-Verdin, Carlos" w:date="2024-03-12T15:48:00Z">
        <w:r w:rsidR="00730ED9">
          <w:rPr>
            <w:color w:val="000000"/>
          </w:rPr>
          <w:t>-</w:t>
        </w:r>
      </w:ins>
      <w:del w:id="31" w:author="Torres-Verdin, Carlos" w:date="2024-03-12T15:48:00Z">
        <w:r w:rsidR="00103992" w:rsidDel="00730ED9">
          <w:rPr>
            <w:color w:val="000000"/>
          </w:rPr>
          <w:delText xml:space="preserve"> </w:delText>
        </w:r>
      </w:del>
      <w:r w:rsidR="00103992">
        <w:rPr>
          <w:color w:val="000000"/>
        </w:rPr>
        <w:t xml:space="preserve">log </w:t>
      </w:r>
      <w:r w:rsidR="005671EA">
        <w:rPr>
          <w:color w:val="000000"/>
        </w:rPr>
        <w:t xml:space="preserve">generation that </w:t>
      </w:r>
      <w:r w:rsidR="00B33164">
        <w:rPr>
          <w:color w:val="000000"/>
        </w:rPr>
        <w:t xml:space="preserve">is </w:t>
      </w:r>
      <w:r w:rsidR="005671EA">
        <w:rPr>
          <w:color w:val="000000"/>
        </w:rPr>
        <w:t xml:space="preserve">consistent with reservoir </w:t>
      </w:r>
      <w:commentRangeStart w:id="32"/>
      <w:r w:rsidR="005671EA" w:rsidRPr="00730ED9">
        <w:rPr>
          <w:color w:val="000000"/>
          <w:highlight w:val="yellow"/>
          <w:rPrChange w:id="33" w:author="Torres-Verdin, Carlos" w:date="2024-03-12T15:48:00Z">
            <w:rPr>
              <w:color w:val="000000"/>
            </w:rPr>
          </w:rPrChange>
        </w:rPr>
        <w:t>topology</w:t>
      </w:r>
      <w:commentRangeEnd w:id="32"/>
      <w:r w:rsidR="00730ED9">
        <w:rPr>
          <w:rStyle w:val="CommentReference"/>
        </w:rPr>
        <w:commentReference w:id="32"/>
      </w:r>
      <w:r w:rsidR="005671EA">
        <w:rPr>
          <w:color w:val="000000"/>
        </w:rPr>
        <w:t>.</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EndPr/>
        <w:sdtContent>
          <w:r w:rsidR="00C27CF2" w:rsidRPr="00C27CF2">
            <w:rPr>
              <w:color w:val="000000"/>
            </w:rPr>
            <w:t>Tang et al. (2021)</w:t>
          </w:r>
        </w:sdtContent>
      </w:sdt>
      <w:r w:rsidR="00BB3B7E">
        <w:rPr>
          <w:color w:val="000000"/>
        </w:rPr>
        <w:t xml:space="preserve"> introduce</w:t>
      </w:r>
      <w:ins w:id="34" w:author="Torres-Verdin, Carlos" w:date="2024-03-12T15:49:00Z">
        <w:r w:rsidR="00730ED9">
          <w:rPr>
            <w:color w:val="000000"/>
          </w:rPr>
          <w:t>d</w:t>
        </w:r>
      </w:ins>
      <w:r w:rsidR="00BB3B7E">
        <w:rPr>
          <w:color w:val="000000"/>
        </w:rPr>
        <w:t xml:space="preserv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EndPr/>
        <w:sdtContent>
          <w:r w:rsidR="00C27CF2" w:rsidRPr="00C27CF2">
            <w:rPr>
              <w:color w:val="000000"/>
            </w:rPr>
            <w:t>Simoes et al. (2022)</w:t>
          </w:r>
        </w:sdtContent>
      </w:sdt>
      <w:r w:rsidR="00BB3B7E">
        <w:rPr>
          <w:color w:val="000000"/>
        </w:rPr>
        <w:t xml:space="preserve"> develop</w:t>
      </w:r>
      <w:ins w:id="35" w:author="Torres-Verdin, Carlos" w:date="2024-03-12T15:49:00Z">
        <w:r w:rsidR="00730ED9">
          <w:rPr>
            <w:color w:val="000000"/>
          </w:rPr>
          <w:t>ed</w:t>
        </w:r>
      </w:ins>
      <w:r w:rsidR="00BB3B7E">
        <w:rPr>
          <w:color w:val="000000"/>
        </w:rPr>
        <w:t xml:space="preserve"> a</w:t>
      </w:r>
      <w:r w:rsidR="00103992">
        <w:rPr>
          <w:color w:val="000000"/>
        </w:rPr>
        <w:t xml:space="preserve"> deep learning-based</w:t>
      </w:r>
      <w:r w:rsidR="00BB3B7E">
        <w:rPr>
          <w:color w:val="000000"/>
        </w:rPr>
        <w:t xml:space="preserve"> </w:t>
      </w:r>
      <w:r w:rsidR="004F60B8">
        <w:rPr>
          <w:color w:val="000000"/>
        </w:rPr>
        <w:t>multi-</w:t>
      </w:r>
      <w:r w:rsidR="00BB3B7E">
        <w:rPr>
          <w:color w:val="000000"/>
        </w:rPr>
        <w:t xml:space="preserve">well automatic log correction workflow for imputation and generation of missing logs. However, </w:t>
      </w:r>
      <w:r w:rsidR="001543A3">
        <w:rPr>
          <w:color w:val="000000"/>
        </w:rPr>
        <w:t>none of these approaches combine the concepts of automatic baseline correction for SP logs and the prediction of sweet spots for CO</w:t>
      </w:r>
      <w:r w:rsidR="001543A3">
        <w:rPr>
          <w:color w:val="000000"/>
          <w:vertAlign w:val="subscript"/>
        </w:rPr>
        <w:t>2</w:t>
      </w:r>
      <w:r w:rsidR="001543A3">
        <w:rPr>
          <w:color w:val="000000"/>
        </w:rPr>
        <w:t xml:space="preserve"> </w:t>
      </w:r>
      <w:r w:rsidR="005671EA">
        <w:rPr>
          <w:color w:val="000000"/>
        </w:rPr>
        <w:t>storage along a well</w:t>
      </w:r>
      <w:r w:rsidR="00463013">
        <w:rPr>
          <w:color w:val="000000"/>
        </w:rPr>
        <w:t>.</w:t>
      </w:r>
    </w:p>
    <w:p w14:paraId="1B8D4D52" w14:textId="77777777" w:rsidR="001543A3" w:rsidRDefault="001543A3">
      <w:pPr>
        <w:pStyle w:val="AbstractNormalText"/>
        <w:rPr>
          <w:color w:val="000000"/>
        </w:rPr>
      </w:pPr>
    </w:p>
    <w:p w14:paraId="1CDE0CD3" w14:textId="0378BDF2" w:rsidR="00FE2B8B" w:rsidRPr="005671EA" w:rsidRDefault="001543A3">
      <w:pPr>
        <w:pStyle w:val="AbstractNormalText"/>
        <w:rPr>
          <w:color w:val="000000"/>
        </w:rPr>
      </w:pPr>
      <w:r>
        <w:rPr>
          <w:color w:val="000000"/>
        </w:rPr>
        <w:t xml:space="preserve">We </w:t>
      </w:r>
      <w:ins w:id="36" w:author="Torres-Verdin, Carlos" w:date="2024-03-12T15:49:00Z">
        <w:r w:rsidR="00730ED9">
          <w:rPr>
            <w:color w:val="000000"/>
          </w:rPr>
          <w:t>develop</w:t>
        </w:r>
      </w:ins>
      <w:del w:id="37" w:author="Torres-Verdin, Carlos" w:date="2024-03-12T15:49:00Z">
        <w:r w:rsidDel="00730ED9">
          <w:rPr>
            <w:color w:val="000000"/>
          </w:rPr>
          <w:delText>propose</w:delText>
        </w:r>
      </w:del>
      <w:r>
        <w:rPr>
          <w:color w:val="000000"/>
        </w:rPr>
        <w:t xml:space="preserve"> a deep learning-based </w:t>
      </w:r>
      <w:r w:rsidR="004C20DC">
        <w:rPr>
          <w:color w:val="000000"/>
        </w:rPr>
        <w:t>method</w:t>
      </w:r>
      <w:r>
        <w:rPr>
          <w:color w:val="000000"/>
        </w:rPr>
        <w:t xml:space="preserve">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 xml:space="preserve">exploits the latent representation of the raw SP log for compression and denoising and uses a combination of </w:t>
      </w:r>
      <w:r w:rsidR="00463013">
        <w:rPr>
          <w:color w:val="000000"/>
        </w:rPr>
        <w:t>raw data and engineered features</w:t>
      </w:r>
      <w:r w:rsidR="000E68E6">
        <w:rPr>
          <w:color w:val="000000"/>
        </w:rPr>
        <w:t xml:space="preserve"> to estimate the baseline-corrected SP log</w:t>
      </w:r>
      <w:r w:rsidR="00961843">
        <w:rPr>
          <w:color w:val="000000"/>
        </w:rPr>
        <w:t>.</w:t>
      </w:r>
      <w:r w:rsidR="000E68E6">
        <w:rPr>
          <w:color w:val="000000"/>
        </w:rPr>
        <w:t xml:space="preserve"> </w:t>
      </w:r>
      <w:ins w:id="38" w:author="Torres-Verdin, Carlos" w:date="2024-03-12T15:50:00Z">
        <w:r w:rsidR="0013090D">
          <w:rPr>
            <w:color w:val="000000"/>
          </w:rPr>
          <w:t>Subsequently</w:t>
        </w:r>
      </w:ins>
      <w:ins w:id="39" w:author="Torres-Verdin, Carlos" w:date="2024-03-12T15:49:00Z">
        <w:r w:rsidR="0013090D">
          <w:rPr>
            <w:color w:val="000000"/>
          </w:rPr>
          <w:t xml:space="preserve">, </w:t>
        </w:r>
      </w:ins>
      <w:ins w:id="40" w:author="Torres-Verdin, Carlos" w:date="2024-03-12T15:50:00Z">
        <w:r w:rsidR="0013090D">
          <w:rPr>
            <w:color w:val="000000"/>
          </w:rPr>
          <w:t>t</w:t>
        </w:r>
      </w:ins>
      <w:del w:id="41" w:author="Torres-Verdin, Carlos" w:date="2024-03-12T15:50:00Z">
        <w:r w:rsidR="00961843" w:rsidDel="0013090D">
          <w:rPr>
            <w:color w:val="000000"/>
          </w:rPr>
          <w:delText>T</w:delText>
        </w:r>
      </w:del>
      <w:r w:rsidR="00961843">
        <w:rPr>
          <w:color w:val="000000"/>
        </w:rPr>
        <w:t>he baseline-corrected SP log</w:t>
      </w:r>
      <w:r w:rsidR="000E68E6">
        <w:rPr>
          <w:color w:val="000000"/>
        </w:rPr>
        <w:t xml:space="preserve"> is used to estimate the volumetric concentration of shale along the well to detect</w:t>
      </w:r>
      <w:r w:rsidR="005671EA">
        <w:rPr>
          <w:color w:val="000000"/>
        </w:rPr>
        <w:t xml:space="preserve"> </w:t>
      </w:r>
      <w:r w:rsidR="000E68E6">
        <w:rPr>
          <w:color w:val="000000"/>
        </w:rPr>
        <w:t>sweet spots for CO</w:t>
      </w:r>
      <w:r w:rsidR="000E68E6">
        <w:rPr>
          <w:color w:val="000000"/>
          <w:vertAlign w:val="subscript"/>
        </w:rPr>
        <w:t>2</w:t>
      </w:r>
      <w:r w:rsidR="000E68E6">
        <w:rPr>
          <w:color w:val="000000"/>
        </w:rPr>
        <w:t xml:space="preserve"> injection. We </w:t>
      </w:r>
      <w:r w:rsidR="002778FB">
        <w:rPr>
          <w:color w:val="000000"/>
        </w:rPr>
        <w:t>train</w:t>
      </w:r>
      <w:r w:rsidR="009A39D9">
        <w:rPr>
          <w:color w:val="000000"/>
        </w:rPr>
        <w:t xml:space="preserve"> and</w:t>
      </w:r>
      <w:r w:rsidR="002778FB">
        <w:rPr>
          <w:color w:val="000000"/>
        </w:rPr>
        <w:t xml:space="preserve"> test </w:t>
      </w:r>
      <w:ins w:id="42" w:author="Torres-Verdin, Carlos" w:date="2024-03-12T15:50:00Z">
        <w:r w:rsidR="0013090D">
          <w:rPr>
            <w:color w:val="000000"/>
          </w:rPr>
          <w:t>the new interpretation/processing</w:t>
        </w:r>
      </w:ins>
      <w:del w:id="43" w:author="Torres-Verdin, Carlos" w:date="2024-03-12T15:50:00Z">
        <w:r w:rsidR="002778FB" w:rsidDel="0013090D">
          <w:rPr>
            <w:color w:val="000000"/>
          </w:rPr>
          <w:delText>our proposed</w:delText>
        </w:r>
      </w:del>
      <w:r w:rsidR="002778FB">
        <w:rPr>
          <w:color w:val="000000"/>
        </w:rPr>
        <w:t xml:space="preserve"> method</w:t>
      </w:r>
      <w:r w:rsidR="000E68E6">
        <w:rPr>
          <w:color w:val="000000"/>
        </w:rPr>
        <w:t xml:space="preserve"> on a field dataset </w:t>
      </w:r>
      <w:r w:rsidR="004F60B8">
        <w:rPr>
          <w:color w:val="000000"/>
        </w:rPr>
        <w:t>from</w:t>
      </w:r>
      <w:r w:rsidR="000E68E6">
        <w:rPr>
          <w:color w:val="000000"/>
        </w:rPr>
        <w:t xml:space="preserv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48E769B6"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xml:space="preserve">. The masked and padded values </w:t>
      </w:r>
      <w:r w:rsidR="002778FB">
        <w:t xml:space="preserve">are </w:t>
      </w:r>
      <w:r>
        <w:t>flagged so that the deep learning method do</w:t>
      </w:r>
      <w:r w:rsidR="002778FB">
        <w:t>es</w:t>
      </w:r>
      <w:r>
        <w:t xml:space="preserve"> not </w:t>
      </w:r>
      <w:r w:rsidR="002778FB">
        <w:t>include</w:t>
      </w:r>
      <w:r>
        <w:t xml:space="preserve"> those values during </w:t>
      </w:r>
      <w:r w:rsidR="004F60B8">
        <w:t xml:space="preserve">the </w:t>
      </w:r>
      <w:r w:rsidR="002778FB">
        <w:t>model</w:t>
      </w:r>
      <w:r>
        <w:t xml:space="preserve"> training</w:t>
      </w:r>
      <w:r w:rsidR="004F60B8">
        <w:t xml:space="preserve"> step</w:t>
      </w:r>
      <w:r>
        <w:t>.</w:t>
      </w:r>
      <w:r w:rsidR="00EA4FE4">
        <w:t xml:space="preserve"> </w:t>
      </w:r>
      <w:r w:rsidR="00EA4FE4">
        <w:lastRenderedPageBreak/>
        <w:t>Normalization is applied to the well logs to aid the training process of the neural network model.</w:t>
      </w:r>
    </w:p>
    <w:p w14:paraId="4CCFD0DB" w14:textId="77777777" w:rsidR="00181ADC" w:rsidRDefault="00181ADC" w:rsidP="00DA248F">
      <w:pPr>
        <w:pStyle w:val="AbstractNormalText"/>
      </w:pPr>
    </w:p>
    <w:p w14:paraId="46FDE68D" w14:textId="1493D7E1" w:rsidR="00463013" w:rsidRDefault="00181ADC" w:rsidP="00D5710D">
      <w:pPr>
        <w:pStyle w:val="AbstractNormalText"/>
      </w:pPr>
      <w:r>
        <w:t xml:space="preserve">We compute eight </w:t>
      </w:r>
      <w:r w:rsidR="00463013">
        <w:t>engineered features</w:t>
      </w:r>
      <w:r>
        <w:t xml:space="preserve"> </w:t>
      </w:r>
      <w:r w:rsidR="00463013">
        <w:t>from</w:t>
      </w:r>
      <w:r>
        <w:t xml:space="preserve"> the</w:t>
      </w:r>
      <w:r w:rsidR="003714D9">
        <w:t xml:space="preserve"> </w:t>
      </w:r>
      <w:r>
        <w:t>SP log</w:t>
      </w:r>
      <w:r w:rsidR="003714D9">
        <w:t>s</w:t>
      </w:r>
      <w:r>
        <w:t xml:space="preserve">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 xml:space="preserve">represent </w:t>
      </w:r>
      <w:r w:rsidR="003714D9">
        <w:t>a</w:t>
      </w:r>
      <w:r>
        <w:t xml:space="preserve"> raw SP log</w:t>
      </w:r>
      <w:r w:rsidR="00463013">
        <w:t xml:space="preserve">, the </w:t>
      </w:r>
      <w:r w:rsidR="006B409C">
        <w:t xml:space="preserve">corresponding </w:t>
      </w:r>
      <w:r w:rsidR="00463013">
        <w:t>engineered features are calculated as follows:</w:t>
      </w:r>
    </w:p>
    <w:p w14:paraId="76E07EA5" w14:textId="77777777" w:rsidR="00E761B4" w:rsidRDefault="00E761B4" w:rsidP="007D41F7">
      <w:pPr>
        <w:pStyle w:val="AbstractFrame"/>
        <w:framePr w:h="8352" w:hRule="exact" w:hSpace="0" w:vSpace="0" w:wrap="notBeside" w:hAnchor="page" w:x="6494" w:y="120" w:anchorLock="1"/>
      </w:pPr>
      <w:r w:rsidRPr="00EA4FE4">
        <w:rPr>
          <w:noProof/>
        </w:rPr>
        <w:drawing>
          <wp:inline distT="0" distB="0" distL="0" distR="0" wp14:anchorId="191BA436" wp14:editId="2F6D2155">
            <wp:extent cx="2739390" cy="4494362"/>
            <wp:effectExtent l="0" t="0" r="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50701" cy="4512920"/>
                    </a:xfrm>
                    <a:prstGeom prst="rect">
                      <a:avLst/>
                    </a:prstGeom>
                  </pic:spPr>
                </pic:pic>
              </a:graphicData>
            </a:graphic>
          </wp:inline>
        </w:drawing>
      </w:r>
    </w:p>
    <w:p w14:paraId="1D677129" w14:textId="4319B0CE" w:rsidR="00E761B4" w:rsidRPr="001807A1" w:rsidRDefault="00E761B4" w:rsidP="007D41F7">
      <w:pPr>
        <w:pStyle w:val="Caption"/>
        <w:framePr w:h="8352" w:hRule="exact" w:wrap="notBeside" w:vAnchor="text" w:hAnchor="page" w:x="6494" w:y="12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A503F0">
        <w:rPr>
          <w:noProof/>
        </w:rPr>
        <w:t>1</w:t>
      </w:r>
      <w:r>
        <w:rPr>
          <w:noProof/>
        </w:rPr>
        <w:fldChar w:fldCharType="end"/>
      </w:r>
      <w:r>
        <w:rPr>
          <w:noProof/>
        </w:rPr>
        <w:t xml:space="preserve">:  </w:t>
      </w:r>
      <w:r w:rsidR="00500459">
        <w:rPr>
          <w:noProof/>
        </w:rPr>
        <w:t>The</w:t>
      </w:r>
      <w:r>
        <w:rPr>
          <w:noProof/>
        </w:rPr>
        <w:t xml:space="preserve"> raw SP log (A) and its corresponding engineered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sidR="00500459">
        <w:rPr>
          <w:noProof/>
        </w:rPr>
        <w:t>, for a randomly-selected well.</w:t>
      </w:r>
    </w:p>
    <w:p w14:paraId="496F97E7" w14:textId="77777777" w:rsidR="00463013" w:rsidRDefault="00463013" w:rsidP="00D5710D">
      <w:pPr>
        <w:pStyle w:val="AbstractNormalText"/>
      </w:pPr>
    </w:p>
    <w:p w14:paraId="15C095F3" w14:textId="77777777" w:rsidR="00463013" w:rsidRDefault="00A66057" w:rsidP="00D5710D">
      <w:pPr>
        <w:pStyle w:val="AbstractNormalText"/>
      </w:pPr>
      <w:r>
        <w:t>T</w:t>
      </w:r>
      <w:r w:rsidR="00181ADC">
        <w:t>he derivative with respect to depth is given b</w:t>
      </w:r>
      <w:r w:rsidR="000E59AC">
        <w:t>y</w:t>
      </w:r>
      <w:r w:rsidR="004D5F64">
        <w:t xml:space="preserve"> the centered finite difference formula</w:t>
      </w:r>
      <w:del w:id="44" w:author="Torres-Verdin, Carlos" w:date="2024-03-12T15:51:00Z">
        <w:r w:rsidR="00463013" w:rsidDel="0013090D">
          <w:delText>:</w:delText>
        </w:r>
      </w:del>
      <w:r w:rsidR="000E59AC">
        <w:t xml:space="preserve"> </w:t>
      </w:r>
    </w:p>
    <w:p w14:paraId="1A1F7638" w14:textId="440701BC" w:rsidR="00463013" w:rsidRPr="00463013" w:rsidRDefault="00BE7388" w:rsidP="00D5710D">
      <w:pPr>
        <w:pStyle w:val="AbstractNormalText"/>
        <w:rPr>
          <w:b/>
        </w:rPr>
      </w:pPr>
      <m:oMathPara>
        <m:oMath>
          <m:eqArr>
            <m:eqArrPr>
              <m:maxDist m:val="1"/>
              <m:ctrlPr>
                <w:rPr>
                  <w:rFonts w:ascii="Cambria Math" w:hAnsi="Cambria Math"/>
                  <w:i/>
                </w:rPr>
              </m:ctrlPr>
            </m:eqArrPr>
            <m:e>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m:t>
                      </m:r>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r>
                        <w:rPr>
                          <w:rFonts w:ascii="Cambria Math" w:hAnsi="Cambria Math"/>
                        </w:rPr>
                        <m:t>-1</m:t>
                      </m:r>
                    </m:sub>
                  </m:sSub>
                </m:num>
                <m:den>
                  <m:r>
                    <w:rPr>
                      <w:rFonts w:ascii="Cambria Math" w:hAnsi="Cambria Math"/>
                    </w:rPr>
                    <m:t>2</m:t>
                  </m:r>
                  <m:r>
                    <w:rPr>
                      <w:rFonts w:ascii="Cambria Math" w:hAnsi="Cambria Math"/>
                    </w:rPr>
                    <m:t>h</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b/>
                  <w:i/>
                </w:rPr>
              </m:ctrlPr>
            </m:e>
          </m:eqArr>
        </m:oMath>
      </m:oMathPara>
    </w:p>
    <w:p w14:paraId="52934E8B" w14:textId="6F80DEC2" w:rsidR="00463013" w:rsidRDefault="00181ADC" w:rsidP="00D5710D">
      <w:pPr>
        <w:pStyle w:val="AbstractNormalText"/>
      </w:pPr>
      <w:r>
        <w:t xml:space="preserve">where </w:t>
      </w:r>
      <m:oMath>
        <m:r>
          <w:rPr>
            <w:rFonts w:ascii="Cambria Math" w:hAnsi="Cambria Math"/>
          </w:rPr>
          <m:t>h</m:t>
        </m:r>
      </m:oMath>
      <w:r>
        <w:t xml:space="preserve"> is the </w:t>
      </w:r>
      <w:r w:rsidR="00E32449">
        <w:t>sampling rate in depth</w:t>
      </w:r>
      <w:r w:rsidR="00463013">
        <w:t xml:space="preserve"> of the well log, typically 0.25 or 0.5 ft.</w:t>
      </w:r>
    </w:p>
    <w:p w14:paraId="3E1A8C68" w14:textId="77777777" w:rsidR="00463013" w:rsidRDefault="00463013" w:rsidP="00D5710D">
      <w:pPr>
        <w:pStyle w:val="AbstractNormalText"/>
      </w:pPr>
    </w:p>
    <w:p w14:paraId="70D32499" w14:textId="2A7DE4CF" w:rsidR="00463013" w:rsidRDefault="00E32449" w:rsidP="00D5710D">
      <w:pPr>
        <w:pStyle w:val="AbstractNormalText"/>
      </w:pPr>
      <w:r>
        <w:t xml:space="preserve">The autocorrelation of </w:t>
      </w:r>
      <m:oMath>
        <m:r>
          <m:rPr>
            <m:sty m:val="bi"/>
          </m:rPr>
          <w:rPr>
            <w:rFonts w:ascii="Cambria Math" w:hAnsi="Cambria Math"/>
          </w:rPr>
          <m:t>X</m:t>
        </m:r>
      </m:oMath>
      <w:r>
        <w:t xml:space="preserve"> is </w:t>
      </w:r>
      <w:del w:id="45" w:author="Torres-Verdin, Carlos" w:date="2024-03-12T15:51:00Z">
        <w:r w:rsidDel="0013090D">
          <w:delText>given by</w:delText>
        </w:r>
      </w:del>
      <w:ins w:id="46" w:author="Torres-Verdin, Carlos" w:date="2024-03-12T15:51:00Z">
        <w:r w:rsidR="0013090D">
          <w:t>written as</w:t>
        </w:r>
      </w:ins>
      <w:del w:id="47" w:author="Torres-Verdin, Carlos" w:date="2024-03-12T15:51:00Z">
        <w:r w:rsidR="00463013" w:rsidDel="0013090D">
          <w:delText>:</w:delText>
        </w:r>
      </w:del>
    </w:p>
    <w:p w14:paraId="0C914FAC" w14:textId="5B88F7CB" w:rsidR="00463013" w:rsidRPr="00463013" w:rsidRDefault="00BE7388"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m:t>
                  </m:r>
                  <m:r>
                    <w:rPr>
                      <w:rFonts w:ascii="Cambria Math" w:hAnsi="Cambria Math"/>
                    </w:rPr>
                    <m:t>=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m:t>
                      </m:r>
                      <m:r>
                        <w:rPr>
                          <w:rFonts w:ascii="Cambria Math" w:hAnsi="Cambria Math"/>
                        </w:rPr>
                        <m:t>-</m:t>
                      </m:r>
                      <m:r>
                        <w:rPr>
                          <w:rFonts w:ascii="Cambria Math" w:hAnsi="Cambria Math"/>
                        </w:rPr>
                        <m:t>k</m:t>
                      </m:r>
                      <m:r>
                        <w:rPr>
                          <w:rFonts w:ascii="Cambria Math" w:hAnsi="Cambria Math"/>
                        </w:rPr>
                        <m:t>+</m:t>
                      </m:r>
                      <m:r>
                        <w:rPr>
                          <w:rFonts w:ascii="Cambria Math" w:hAnsi="Cambria Math"/>
                        </w:rPr>
                        <m:t>N</m:t>
                      </m:r>
                      <m:r>
                        <w:rPr>
                          <w:rFonts w:ascii="Cambria Math" w:hAnsi="Cambria Math"/>
                        </w:rPr>
                        <m:t>-1</m:t>
                      </m:r>
                    </m:sub>
                    <m:sup>
                      <m:r>
                        <w:rPr>
                          <w:rFonts w:ascii="Cambria Math" w:hAnsi="Cambria Math"/>
                        </w:rPr>
                        <m:t>*</m:t>
                      </m:r>
                    </m:sup>
                  </m:sSub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b/>
                  <w:bCs/>
                  <w:i/>
                </w:rPr>
              </m:ctrlPr>
            </m:e>
          </m:eqArr>
        </m:oMath>
      </m:oMathPara>
    </w:p>
    <w:p w14:paraId="2FE69F29" w14:textId="77777777" w:rsidR="00463013" w:rsidRDefault="00E32449" w:rsidP="00D5710D">
      <w:pPr>
        <w:pStyle w:val="AbstractNormalText"/>
      </w:pPr>
      <w:r>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t xml:space="preserve">. </w:t>
      </w:r>
    </w:p>
    <w:p w14:paraId="40F47518" w14:textId="77777777" w:rsidR="00463013" w:rsidRDefault="00463013" w:rsidP="00D5710D">
      <w:pPr>
        <w:pStyle w:val="AbstractNormalText"/>
      </w:pPr>
    </w:p>
    <w:p w14:paraId="412F2CCC" w14:textId="5F172A54" w:rsidR="00463013" w:rsidRDefault="002150D3" w:rsidP="00D5710D">
      <w:pPr>
        <w:pStyle w:val="AbstractNormalText"/>
      </w:pPr>
      <w:r>
        <w:t xml:space="preserve">The linear detrend </w:t>
      </w:r>
      <w:r w:rsidR="00463013">
        <w:t>feature</w:t>
      </w:r>
      <w:r>
        <w:t xml:space="preserve"> is </w:t>
      </w:r>
      <w:del w:id="48" w:author="Torres-Verdin, Carlos" w:date="2024-03-12T15:51:00Z">
        <w:r w:rsidDel="0013090D">
          <w:delText>given by</w:delText>
        </w:r>
      </w:del>
      <w:ins w:id="49" w:author="Torres-Verdin, Carlos" w:date="2024-03-12T15:51:00Z">
        <w:r w:rsidR="0013090D">
          <w:t>expressed as</w:t>
        </w:r>
      </w:ins>
      <w:del w:id="50" w:author="Torres-Verdin, Carlos" w:date="2024-03-12T15:51:00Z">
        <w:r w:rsidR="00463013" w:rsidDel="0013090D">
          <w:delText>:</w:delText>
        </w:r>
      </w:del>
    </w:p>
    <w:p w14:paraId="43C98B11" w14:textId="25E8F5BA" w:rsidR="00463013" w:rsidRPr="00463013" w:rsidRDefault="00BE7388"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3</m:t>
                  </m:r>
                </m:e>
              </m:d>
              <m:ctrlPr>
                <w:rPr>
                  <w:rFonts w:ascii="Cambria Math" w:hAnsi="Cambria Math"/>
                  <w:b/>
                  <w:bCs/>
                  <w:i/>
                </w:rPr>
              </m:ctrlPr>
            </m:e>
          </m:eqArr>
        </m:oMath>
      </m:oMathPara>
    </w:p>
    <w:p w14:paraId="64ECF7BC" w14:textId="77777777" w:rsidR="00463013" w:rsidRDefault="002150D3" w:rsidP="00D5710D">
      <w:pPr>
        <w:pStyle w:val="AbstractNormalText"/>
      </w:pPr>
      <w:r>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t xml:space="preserve"> is the slope coefficient </w:t>
      </w:r>
      <w:r w:rsidR="004D5F64">
        <w:t>obtained from a</w:t>
      </w:r>
      <w:r>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t xml:space="preserve">. </w:t>
      </w:r>
    </w:p>
    <w:p w14:paraId="0DBB5A0C" w14:textId="77777777" w:rsidR="00463013" w:rsidRDefault="00463013" w:rsidP="00D5710D">
      <w:pPr>
        <w:pStyle w:val="AbstractNormalText"/>
      </w:pPr>
    </w:p>
    <w:p w14:paraId="78A378A7" w14:textId="77777777" w:rsidR="00463013" w:rsidRDefault="00A66057" w:rsidP="00D5710D">
      <w:pPr>
        <w:pStyle w:val="AbstractNormalText"/>
      </w:pPr>
      <w:r>
        <w:t>The</w:t>
      </w:r>
      <w:r w:rsidR="002150D3">
        <w:t xml:space="preserve"> Fourier transform</w:t>
      </w:r>
      <w:r w:rsidR="004D5F64">
        <w:t xml:space="preserve"> of </w:t>
      </w:r>
      <m:oMath>
        <m:r>
          <m:rPr>
            <m:sty m:val="bi"/>
          </m:rPr>
          <w:rPr>
            <w:rFonts w:ascii="Cambria Math" w:hAnsi="Cambria Math"/>
          </w:rPr>
          <m:t>X</m:t>
        </m:r>
      </m:oMath>
      <w:r>
        <w:t xml:space="preserve"> is</w:t>
      </w:r>
      <w:r w:rsidR="002150D3">
        <w:t xml:space="preserve"> given by</w:t>
      </w:r>
      <w:del w:id="51" w:author="Torres-Verdin, Carlos" w:date="2024-03-12T15:51:00Z">
        <w:r w:rsidR="00463013" w:rsidDel="0013090D">
          <w:delText>:</w:delText>
        </w:r>
      </w:del>
    </w:p>
    <w:p w14:paraId="797ED125" w14:textId="112A72A7" w:rsidR="00463013" w:rsidRPr="00463013" w:rsidRDefault="00BE7388"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m:t>
                  </m:r>
                  <m:r>
                    <w:rPr>
                      <w:rFonts w:ascii="Cambria Math" w:hAnsi="Cambria Math"/>
                    </w:rPr>
                    <m:t>=0</m:t>
                  </m:r>
                </m:sub>
                <m:sup>
                  <m:r>
                    <w:rPr>
                      <w:rFonts w:ascii="Cambria Math" w:hAnsi="Cambria Math"/>
                    </w:rPr>
                    <m:t>N</m:t>
                  </m:r>
                  <m:r>
                    <w:rPr>
                      <w:rFonts w:ascii="Cambria Math" w:hAnsi="Cambria Math"/>
                    </w:rPr>
                    <m:t>-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m:t>
                          </m:r>
                          <m:r>
                            <w:rPr>
                              <w:rFonts w:ascii="Cambria Math" w:hAnsi="Cambria Math"/>
                            </w:rPr>
                            <m:t>2</m:t>
                          </m:r>
                          <m:r>
                            <w:rPr>
                              <w:rFonts w:ascii="Cambria Math" w:hAnsi="Cambria Math"/>
                            </w:rPr>
                            <m:t>πi</m:t>
                          </m:r>
                        </m:num>
                        <m:den>
                          <m:r>
                            <w:rPr>
                              <w:rFonts w:ascii="Cambria Math" w:hAnsi="Cambria Math"/>
                            </w:rPr>
                            <m:t>N</m:t>
                          </m:r>
                        </m:den>
                      </m:f>
                      <m:r>
                        <w:rPr>
                          <w:rFonts w:ascii="Cambria Math" w:hAnsi="Cambria Math"/>
                        </w:rPr>
                        <m:t>kn</m:t>
                      </m:r>
                    </m:sup>
                  </m:s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b/>
                  <w:bCs/>
                  <w:i/>
                </w:rPr>
              </m:ctrlPr>
            </m:e>
          </m:eqArr>
        </m:oMath>
      </m:oMathPara>
    </w:p>
    <w:p w14:paraId="0AB4332B" w14:textId="77777777" w:rsidR="00463013" w:rsidRDefault="00463013" w:rsidP="00D5710D">
      <w:pPr>
        <w:pStyle w:val="AbstractNormalText"/>
      </w:pPr>
    </w:p>
    <w:p w14:paraId="14E86E58" w14:textId="38A88B21" w:rsidR="00463013" w:rsidRDefault="00266D84" w:rsidP="00D5710D">
      <w:pPr>
        <w:pStyle w:val="AbstractNormalText"/>
      </w:pPr>
      <w:r>
        <w:t xml:space="preserve">The Hilbert transform of </w:t>
      </w:r>
      <m:oMath>
        <m:r>
          <m:rPr>
            <m:sty m:val="bi"/>
          </m:rPr>
          <w:rPr>
            <w:rFonts w:ascii="Cambria Math" w:hAnsi="Cambria Math"/>
          </w:rPr>
          <m:t>X</m:t>
        </m:r>
      </m:oMath>
      <w:r>
        <w:t xml:space="preserve"> is </w:t>
      </w:r>
      <w:del w:id="52" w:author="Torres-Verdin, Carlos" w:date="2024-03-12T15:51:00Z">
        <w:r w:rsidDel="0013090D">
          <w:delText>given by</w:delText>
        </w:r>
      </w:del>
      <w:ins w:id="53" w:author="Torres-Verdin, Carlos" w:date="2024-03-12T15:51:00Z">
        <w:r w:rsidR="0013090D">
          <w:t>expressed as</w:t>
        </w:r>
      </w:ins>
      <w:del w:id="54" w:author="Torres-Verdin, Carlos" w:date="2024-03-12T15:51:00Z">
        <w:r w:rsidR="00463013" w:rsidDel="0013090D">
          <w:delText>:</w:delText>
        </w:r>
      </w:del>
    </w:p>
    <w:p w14:paraId="1FA32A01" w14:textId="77777777" w:rsidR="00463013" w:rsidRPr="00463013" w:rsidRDefault="00BE7388"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m:t>
                  </m:r>
                  <m:r>
                    <w:rPr>
                      <w:rFonts w:ascii="Cambria Math" w:hAnsi="Cambria Math"/>
                    </w:rPr>
                    <m:t>U</m:t>
                  </m:r>
                </m:e>
              </m:d>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b/>
                  <w:bCs/>
                  <w:i/>
                </w:rPr>
              </m:ctrlPr>
            </m:e>
          </m:eqArr>
        </m:oMath>
      </m:oMathPara>
    </w:p>
    <w:p w14:paraId="7916202B" w14:textId="77777777" w:rsidR="00463013" w:rsidRDefault="00266D84" w:rsidP="00D5710D">
      <w:pPr>
        <w:pStyle w:val="AbstractNormalText"/>
      </w:pPr>
      <w:r>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t xml:space="preserve"> is the inverse Fourier transform and </w:t>
      </w:r>
      <m:oMath>
        <m:r>
          <w:rPr>
            <w:rFonts w:ascii="Cambria Math" w:hAnsi="Cambria Math"/>
          </w:rPr>
          <m:t>U</m:t>
        </m:r>
      </m:oMath>
      <w:r>
        <w:t xml:space="preserve"> is the unit step function. </w:t>
      </w:r>
    </w:p>
    <w:p w14:paraId="1966BB68" w14:textId="77777777" w:rsidR="00463013" w:rsidRDefault="00463013" w:rsidP="00D5710D">
      <w:pPr>
        <w:pStyle w:val="AbstractNormalText"/>
      </w:pPr>
    </w:p>
    <w:p w14:paraId="1464E38F" w14:textId="70889860" w:rsidR="00463013" w:rsidRDefault="00266D84" w:rsidP="00D5710D">
      <w:pPr>
        <w:pStyle w:val="AbstractNormalText"/>
      </w:pPr>
      <w:r>
        <w:t xml:space="preserve">The symmetric infinite impulse response (IIR) filter is </w:t>
      </w:r>
      <w:del w:id="55" w:author="Torres-Verdin, Carlos" w:date="2024-03-12T15:52:00Z">
        <w:r w:rsidDel="0013090D">
          <w:delText>given by</w:delText>
        </w:r>
      </w:del>
      <w:ins w:id="56" w:author="Torres-Verdin, Carlos" w:date="2024-03-12T15:52:00Z">
        <w:r w:rsidR="0013090D">
          <w:t>written as</w:t>
        </w:r>
      </w:ins>
      <w:del w:id="57" w:author="Torres-Verdin, Carlos" w:date="2024-03-12T15:51:00Z">
        <w:r w:rsidR="00463013" w:rsidDel="0013090D">
          <w:delText>:</w:delText>
        </w:r>
      </w:del>
    </w:p>
    <w:p w14:paraId="4D9C3116" w14:textId="77777777" w:rsidR="00463013" w:rsidRPr="00463013" w:rsidRDefault="00BE7388"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m:t>
                      </m:r>
                      <m:r>
                        <w:rPr>
                          <w:rFonts w:ascii="Cambria Math" w:hAnsi="Cambria Math"/>
                        </w:rPr>
                        <m:t>zx</m:t>
                      </m:r>
                    </m:e>
                  </m:d>
                </m:den>
              </m:f>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6</m:t>
                  </m:r>
                </m:e>
              </m:d>
              <m:ctrlPr>
                <w:rPr>
                  <w:rFonts w:ascii="Cambria Math" w:hAnsi="Cambria Math"/>
                  <w:b/>
                  <w:bCs/>
                  <w:i/>
                </w:rPr>
              </m:ctrlPr>
            </m:e>
          </m:eqArr>
        </m:oMath>
      </m:oMathPara>
    </w:p>
    <w:p w14:paraId="6512B725" w14:textId="5CA9C2FA" w:rsidR="00463013" w:rsidRDefault="00266D84"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r>
          <w:rPr>
            <w:rFonts w:ascii="Cambria Math" w:hAnsi="Cambria Math"/>
          </w:rPr>
          <m:t>z</m:t>
        </m:r>
      </m:oMath>
      <w:r>
        <w:t xml:space="preserve"> are parameters of the transfer function.</w:t>
      </w:r>
      <w:r w:rsidR="00463013">
        <w:t xml:space="preserve"> In our case, </w:t>
      </w:r>
      <m:oMath>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0.5</m:t>
        </m:r>
      </m:oMath>
      <w:r w:rsidR="00463013">
        <w:t xml:space="preserve"> and </w:t>
      </w:r>
      <m:oMath>
        <m:r>
          <w:rPr>
            <w:rFonts w:ascii="Cambria Math" w:hAnsi="Cambria Math"/>
          </w:rPr>
          <m:t>z=0.1</m:t>
        </m:r>
      </m:oMath>
      <w:r w:rsidR="00463013">
        <w:t>, determined empirically.</w:t>
      </w:r>
    </w:p>
    <w:p w14:paraId="64627B5E" w14:textId="77777777" w:rsidR="00463013" w:rsidRDefault="00463013" w:rsidP="00D5710D">
      <w:pPr>
        <w:pStyle w:val="AbstractNormalText"/>
      </w:pPr>
    </w:p>
    <w:p w14:paraId="1E669027" w14:textId="77777777" w:rsidR="00C12583" w:rsidRDefault="00D63E78" w:rsidP="00D5710D">
      <w:pPr>
        <w:pStyle w:val="AbstractNormalText"/>
      </w:pPr>
      <w:r>
        <w:t>The Savitzky-Golay filter is given by</w:t>
      </w:r>
      <w:del w:id="58" w:author="Torres-Verdin, Carlos" w:date="2024-03-12T15:51:00Z">
        <w:r w:rsidR="00C12583" w:rsidDel="0013090D">
          <w:delText>:</w:delText>
        </w:r>
      </w:del>
    </w:p>
    <w:p w14:paraId="6A600146" w14:textId="77777777" w:rsidR="00C12583" w:rsidRPr="00C12583" w:rsidRDefault="00BE7388"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t>
                  </m:r>
                  <m:r>
                    <w:rPr>
                      <w:rFonts w:ascii="Cambria Math" w:hAnsi="Cambria Math"/>
                    </w:rPr>
                    <m:t>=-</m:t>
                  </m:r>
                  <m:r>
                    <w:rPr>
                      <w:rFonts w:ascii="Cambria Math" w:hAnsi="Cambria Math"/>
                    </w:rPr>
                    <m:t>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m:t>
                      </m:r>
                      <m:r>
                        <w:rPr>
                          <w:rFonts w:ascii="Cambria Math" w:hAnsi="Cambria Math"/>
                        </w:rPr>
                        <m:t>+</m:t>
                      </m:r>
                      <m:r>
                        <w:rPr>
                          <w:rFonts w:ascii="Cambria Math" w:hAnsi="Cambria Math"/>
                        </w:rPr>
                        <m:t>k</m:t>
                      </m:r>
                    </m:sub>
                  </m:sSub>
                </m:e>
              </m:nary>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7</m:t>
                  </m:r>
                </m:e>
              </m:d>
              <m:ctrlPr>
                <w:rPr>
                  <w:rFonts w:ascii="Cambria Math" w:hAnsi="Cambria Math"/>
                  <w:b/>
                  <w:bCs/>
                  <w:i/>
                </w:rPr>
              </m:ctrlPr>
            </m:e>
          </m:eqArr>
        </m:oMath>
      </m:oMathPara>
    </w:p>
    <w:p w14:paraId="7ADCBF19" w14:textId="3B56CE0B" w:rsidR="00C12583" w:rsidRPr="00C12583" w:rsidRDefault="00D63E78"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are the coefficients of a polynomial fit of the raw data and </w:t>
      </w:r>
      <m:oMath>
        <m:r>
          <w:rPr>
            <w:rFonts w:ascii="Cambria Math" w:hAnsi="Cambria Math"/>
          </w:rPr>
          <m:t>m</m:t>
        </m:r>
      </m:oMath>
      <w:r>
        <w:t xml:space="preserve"> is half the window size. </w:t>
      </w:r>
      <w:r w:rsidR="00C12583">
        <w:t>In our case, a polynomial of order 2 is used, and the window size is 15</w:t>
      </w:r>
      <w:r w:rsidR="006B409C">
        <w:t>, determined empirically.</w:t>
      </w:r>
    </w:p>
    <w:p w14:paraId="5A752360" w14:textId="77777777" w:rsidR="00C12583" w:rsidRDefault="00C12583" w:rsidP="00D5710D">
      <w:pPr>
        <w:pStyle w:val="AbstractNormalText"/>
      </w:pPr>
    </w:p>
    <w:p w14:paraId="3914241A" w14:textId="014EA273" w:rsidR="00C12583" w:rsidRDefault="00D63E78" w:rsidP="00D5710D">
      <w:pPr>
        <w:pStyle w:val="AbstractNormalText"/>
      </w:pPr>
      <w:r>
        <w:t>The cubic spline coefficients</w:t>
      </w:r>
      <w:r w:rsidR="006B6F32">
        <w:t xml:space="preserve"> </w:t>
      </w:r>
      <w:r w:rsidR="00C12583">
        <w:t>are</w:t>
      </w:r>
      <w:r w:rsidR="006B6F32">
        <w:t xml:space="preserve"> </w:t>
      </w:r>
      <w:r>
        <w:t>given by</w:t>
      </w:r>
      <w:del w:id="59" w:author="Torres-Verdin, Carlos" w:date="2024-03-12T15:50:00Z">
        <w:r w:rsidR="00C12583" w:rsidDel="0013090D">
          <w:delText>:</w:delText>
        </w:r>
      </w:del>
    </w:p>
    <w:p w14:paraId="05AF65C7" w14:textId="77777777" w:rsidR="00C12583" w:rsidRPr="00C12583" w:rsidRDefault="00BE7388"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8</m:t>
                  </m:r>
                </m:e>
              </m:d>
              <m:ctrlPr>
                <w:rPr>
                  <w:rFonts w:ascii="Cambria Math" w:hAnsi="Cambria Math"/>
                  <w:b/>
                  <w:bCs/>
                  <w:i/>
                </w:rPr>
              </m:ctrlPr>
            </m:e>
          </m:eqArr>
        </m:oMath>
      </m:oMathPara>
    </w:p>
    <w:p w14:paraId="1AAD570B" w14:textId="77777777" w:rsidR="00C12583" w:rsidRDefault="00D5710D" w:rsidP="00D5710D">
      <w:pPr>
        <w:pStyle w:val="AbstractNormalText"/>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coefficients that solve a system of equations that ensure continuity and smoothness.</w:t>
      </w:r>
      <w:r w:rsidR="00BA0D58">
        <w:t xml:space="preserve"> </w:t>
      </w:r>
    </w:p>
    <w:p w14:paraId="67CDD5DF" w14:textId="77777777" w:rsidR="00C12583" w:rsidRDefault="00C12583" w:rsidP="00D5710D">
      <w:pPr>
        <w:pStyle w:val="AbstractNormalText"/>
      </w:pPr>
    </w:p>
    <w:p w14:paraId="654DB65B" w14:textId="77777777" w:rsidR="007D41F7" w:rsidRDefault="003714D9" w:rsidP="00DA248F">
      <w:pPr>
        <w:pStyle w:val="AbstractNormalText"/>
      </w:pPr>
      <w:r>
        <w:t xml:space="preserve">Let </w:t>
      </w:r>
      <m:oMath>
        <m:r>
          <m:rPr>
            <m:sty m:val="bi"/>
          </m:rPr>
          <w:rPr>
            <w:rFonts w:ascii="Cambria Math" w:hAnsi="Cambria Math"/>
          </w:rPr>
          <m:t>ξ</m:t>
        </m:r>
      </m:oMath>
      <w:r>
        <w:t xml:space="preserve"> represent the set of a raw SP log and its corresponding set of engineered features. Figure 1 shows a raw SP log and its corresponding</w:t>
      </w:r>
      <w:r w:rsidR="006B409C">
        <w:t xml:space="preserve"> set of</w:t>
      </w:r>
      <w:r>
        <w:t xml:space="preserve"> engineered features, </w:t>
      </w:r>
      <m:oMath>
        <m:r>
          <m:rPr>
            <m:sty m:val="bi"/>
          </m:rPr>
          <w:rPr>
            <w:rFonts w:ascii="Cambria Math" w:hAnsi="Cambria Math"/>
          </w:rPr>
          <m:t>ξ</m:t>
        </m:r>
      </m:oMath>
      <w:r>
        <w:t>, for a randomly selected well.</w:t>
      </w:r>
    </w:p>
    <w:p w14:paraId="01B5506C" w14:textId="65811311" w:rsidR="008851C4" w:rsidRDefault="002F7B67" w:rsidP="00DA248F">
      <w:pPr>
        <w:pStyle w:val="AbstractNormalText"/>
        <w:rPr>
          <w:noProof/>
        </w:rPr>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End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w:t>
      </w:r>
      <w:r w:rsidR="00463013">
        <w:t>engineered features</w:t>
      </w:r>
      <w:r w:rsidR="00703715">
        <w:t xml:space="preserve">, </w:t>
      </w:r>
      <m:oMath>
        <m:r>
          <m:rPr>
            <m:sty m:val="bi"/>
          </m:rPr>
          <w:rPr>
            <w:rFonts w:ascii="Cambria Math" w:hAnsi="Cambria Math"/>
          </w:rPr>
          <m:t>ξ</m:t>
        </m:r>
      </m:oMath>
      <w:r w:rsidR="00703715">
        <w:t xml:space="preserve">. The encoder portion of </w:t>
      </w:r>
      <w:r w:rsidR="00BB11D8">
        <w:lastRenderedPageBreak/>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w:t>
      </w:r>
      <w:ins w:id="60" w:author="Torres-Verdin, Carlos" w:date="2024-03-12T15:52:00Z">
        <w:r w:rsidR="0013090D">
          <w:t>On the other hand, t</w:t>
        </w:r>
      </w:ins>
      <w:del w:id="61" w:author="Torres-Verdin, Carlos" w:date="2024-03-12T15:52:00Z">
        <w:r w:rsidR="00703715" w:rsidDel="0013090D">
          <w:delText>T</w:delText>
        </w:r>
      </w:del>
      <w:r w:rsidR="00703715">
        <w:t xml:space="preserve">he decoder portion, </w:t>
      </w:r>
      <m:oMath>
        <m:r>
          <w:rPr>
            <w:rFonts w:ascii="Cambria Math" w:hAnsi="Cambria Math"/>
          </w:rPr>
          <m:t>Dec</m:t>
        </m:r>
      </m:oMath>
      <w:r w:rsidR="00703715">
        <w:t xml:space="preserve">, is a mirror image of the encoder and </w:t>
      </w:r>
      <w:r w:rsidR="00691FD6">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w:t>
      </w:r>
      <w:r w:rsidR="00FE0939">
        <w:t>e</w:t>
      </w:r>
      <w:r w:rsidR="00691FD6">
        <w:t xml:space="preserve">ncoder and </w:t>
      </w:r>
      <w:r w:rsidR="00FE0939">
        <w:t>d</w:t>
      </w:r>
      <w:r w:rsidR="00691FD6">
        <w:t xml:space="preserve">ecoder </w:t>
      </w:r>
      <w:r w:rsidR="00FE0939">
        <w:t xml:space="preserve">with weights </w:t>
      </w:r>
      <w:r w:rsidR="00691FD6">
        <w:t xml:space="preserve">to enhance </w:t>
      </w:r>
      <w:r w:rsidR="00FE0939">
        <w:t>adapt</w:t>
      </w:r>
      <w:r w:rsidR="00EA7162">
        <w:t>at</w:t>
      </w:r>
      <w:r w:rsidR="00FE0939">
        <w:t>ion of the system to the required level of complexity during training</w:t>
      </w:r>
      <w:r w:rsidR="00691FD6">
        <w:t xml:space="preserve">, </w:t>
      </w:r>
      <w:r w:rsidR="00FE0939">
        <w:t xml:space="preserve">i.e., </w:t>
      </w:r>
      <w:r w:rsidR="00691FD6">
        <w:t xml:space="preserve">retain fine-grained details and spatial information, and </w:t>
      </w:r>
      <w:r w:rsidR="008A043E">
        <w:t>reduce information loss.</w:t>
      </w:r>
      <w:r w:rsidR="00FC5D78">
        <w:rPr>
          <w:noProof/>
        </w:rPr>
        <w:t xml:space="preserve"> The </w:t>
      </w:r>
      <w:r w:rsidR="00FE0939">
        <w:rPr>
          <w:noProof/>
        </w:rPr>
        <w:t>e</w:t>
      </w:r>
      <w:r w:rsidR="00FC5D78">
        <w:rPr>
          <w:noProof/>
        </w:rPr>
        <w:t xml:space="preserve">ncoder is composed of three hidden layers, each with a 1D convolution, batch normalization, </w:t>
      </w:r>
      <w:r w:rsidR="00FE0939">
        <w:rPr>
          <w:noProof/>
        </w:rPr>
        <w:t>rectified linear unit (</w:t>
      </w:r>
      <w:r w:rsidR="00FC5D78">
        <w:rPr>
          <w:noProof/>
        </w:rPr>
        <w:t>ReLU</w:t>
      </w:r>
      <w:r w:rsidR="00FE0939">
        <w:rPr>
          <w:noProof/>
        </w:rPr>
        <w:t>)</w:t>
      </w:r>
      <w:r w:rsidR="00FC5D78">
        <w:rPr>
          <w:noProof/>
        </w:rPr>
        <w:t xml:space="preserve"> activation, </w:t>
      </w:r>
      <w:r w:rsidR="00FE0939">
        <w:rPr>
          <w:noProof/>
        </w:rPr>
        <w:t>d</w:t>
      </w:r>
      <w:r w:rsidR="00FC5D78">
        <w:rPr>
          <w:noProof/>
        </w:rPr>
        <w:t xml:space="preserve">ropout, and </w:t>
      </w:r>
      <w:r w:rsidR="00FE0939">
        <w:rPr>
          <w:noProof/>
        </w:rPr>
        <w:t>m</w:t>
      </w:r>
      <w:r w:rsidR="00FC5D78">
        <w:rPr>
          <w:noProof/>
        </w:rPr>
        <w:t>ax</w:t>
      </w:r>
      <w:r w:rsidR="00FE0939">
        <w:rPr>
          <w:noProof/>
        </w:rPr>
        <w:t>imum p</w:t>
      </w:r>
      <w:r w:rsidR="00FC5D78">
        <w:rPr>
          <w:noProof/>
        </w:rPr>
        <w:t xml:space="preserve">ooling. Similarly, the </w:t>
      </w:r>
      <w:r w:rsidR="00FE0939">
        <w:rPr>
          <w:noProof/>
        </w:rPr>
        <w:t>d</w:t>
      </w:r>
      <w:r w:rsidR="00FC5D78">
        <w:rPr>
          <w:noProof/>
        </w:rPr>
        <w:t xml:space="preserve">ecoder is composed of three hidden layers each ending with an </w:t>
      </w:r>
      <w:r w:rsidR="00FE0939">
        <w:rPr>
          <w:noProof/>
        </w:rPr>
        <w:t>u</w:t>
      </w:r>
      <w:r w:rsidR="00FC5D78">
        <w:rPr>
          <w:noProof/>
        </w:rPr>
        <w:t>p</w:t>
      </w:r>
      <w:r w:rsidR="00FE0939">
        <w:rPr>
          <w:noProof/>
        </w:rPr>
        <w:t>-s</w:t>
      </w:r>
      <w:r w:rsidR="00FC5D78">
        <w:rPr>
          <w:noProof/>
        </w:rPr>
        <w:t xml:space="preserve">ampling operator instead of </w:t>
      </w:r>
      <w:r w:rsidR="00FE0939">
        <w:rPr>
          <w:noProof/>
        </w:rPr>
        <w:t>m</w:t>
      </w:r>
      <w:r w:rsidR="00FC5D78">
        <w:rPr>
          <w:noProof/>
        </w:rPr>
        <w:t>ax</w:t>
      </w:r>
      <w:r w:rsidR="00FE0939">
        <w:rPr>
          <w:noProof/>
        </w:rPr>
        <w:t>imum p</w:t>
      </w:r>
      <w:r w:rsidR="00FC5D78">
        <w:rPr>
          <w:noProof/>
        </w:rPr>
        <w:t>ooling. Figure 2 shows the model architecture</w:t>
      </w:r>
      <w:r w:rsidR="00BA0D58">
        <w:rPr>
          <w:noProof/>
        </w:rPr>
        <w:t xml:space="preserve"> </w:t>
      </w:r>
      <w:r w:rsidR="006B409C">
        <w:rPr>
          <w:noProof/>
        </w:rPr>
        <w:t xml:space="preserve">of ABC-Net </w:t>
      </w:r>
      <w:r w:rsidR="00BA0D58">
        <w:rPr>
          <w:noProof/>
        </w:rPr>
        <w:t xml:space="preserve">and a description of the internal structure of each layer in the </w:t>
      </w:r>
      <w:r w:rsidR="00FE0939">
        <w:rPr>
          <w:noProof/>
        </w:rPr>
        <w:t>e</w:t>
      </w:r>
      <w:r w:rsidR="00BA0D58">
        <w:rPr>
          <w:noProof/>
        </w:rPr>
        <w:t xml:space="preserve">ncoder and </w:t>
      </w:r>
      <w:r w:rsidR="00FE0939">
        <w:rPr>
          <w:noProof/>
        </w:rPr>
        <w:t>d</w:t>
      </w:r>
      <w:r w:rsidR="00BA0D58">
        <w:rPr>
          <w:noProof/>
        </w:rPr>
        <w:t>ecoder portions of the model.</w:t>
      </w:r>
    </w:p>
    <w:p w14:paraId="151E962A" w14:textId="77777777" w:rsidR="00E761B4" w:rsidRDefault="00E761B4" w:rsidP="007D41F7">
      <w:pPr>
        <w:pStyle w:val="AbstractFrame"/>
        <w:framePr w:h="4925" w:hRule="exact" w:hSpace="0" w:vSpace="0" w:wrap="notBeside" w:hAnchor="page" w:x="1455" w:y="1" w:anchorLock="1"/>
      </w:pPr>
      <w:r>
        <w:rPr>
          <w:b/>
          <w:bCs/>
          <w:noProof/>
        </w:rPr>
        <w:drawing>
          <wp:inline distT="0" distB="0" distL="0" distR="0" wp14:anchorId="3B2818EC" wp14:editId="743EBEA4">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2034312"/>
                    </a:xfrm>
                    <a:prstGeom prst="rect">
                      <a:avLst/>
                    </a:prstGeom>
                  </pic:spPr>
                </pic:pic>
              </a:graphicData>
            </a:graphic>
          </wp:inline>
        </w:drawing>
      </w:r>
    </w:p>
    <w:p w14:paraId="51737E62" w14:textId="77777777" w:rsidR="00E761B4" w:rsidRPr="008851C4" w:rsidRDefault="00E761B4" w:rsidP="007D41F7">
      <w:pPr>
        <w:pStyle w:val="Caption"/>
        <w:framePr w:h="4925" w:hRule="exact" w:wrap="notBeside" w:vAnchor="text" w:hAnchor="page" w:x="1455"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engineered featur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466B253A" w14:textId="77777777" w:rsidR="00144661" w:rsidRDefault="00144661" w:rsidP="00A02CEE">
      <w:pPr>
        <w:pStyle w:val="AbstractSectionHeading"/>
      </w:pPr>
    </w:p>
    <w:p w14:paraId="7204FA3B" w14:textId="69358CE5"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70003708" w:rsidR="008E6DDC" w:rsidRDefault="00FC5D78" w:rsidP="00DA248F">
      <w:pPr>
        <w:pStyle w:val="AbstractNormalText"/>
        <w:rPr>
          <w:noProof/>
        </w:rPr>
      </w:pPr>
      <w:r>
        <w:rPr>
          <w:noProof/>
        </w:rPr>
        <w:t xml:space="preserve">A subset of 389 wells is selected for </w:t>
      </w:r>
      <w:r w:rsidR="00004626">
        <w:rPr>
          <w:noProof/>
        </w:rPr>
        <w:t xml:space="preserve">model </w:t>
      </w:r>
      <w:r>
        <w:rPr>
          <w:noProof/>
        </w:rPr>
        <w:t>training</w:t>
      </w:r>
      <w:r w:rsidR="00004626">
        <w:rPr>
          <w:noProof/>
        </w:rPr>
        <w:t xml:space="preserve"> and withheld data testing</w:t>
      </w:r>
      <w:r>
        <w:rPr>
          <w:noProof/>
        </w:rPr>
        <w:t>.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 optimizer with learning rate </w:t>
      </w:r>
      <w:r w:rsidR="00EA4FE4">
        <w:rPr>
          <w:noProof/>
        </w:rPr>
        <w:t>0.01 and batch size of 30 for 100 epochs using an NVIDIA RTX 3080 GPU. At each epoch, a random subset of 2</w:t>
      </w:r>
      <w:r w:rsidR="006B409C">
        <w:rPr>
          <w:noProof/>
        </w:rPr>
        <w:t>0</w:t>
      </w:r>
      <w:r w:rsidR="00EA4FE4">
        <w:rPr>
          <w:noProof/>
        </w:rPr>
        <w:t xml:space="preserve">% the batch size is used for validation. </w:t>
      </w:r>
      <w:r w:rsidR="00EA0CB3">
        <w:rPr>
          <w:noProof/>
        </w:rPr>
        <w:t xml:space="preserve">Mean Square Error (MSE) is used as the loss </w:t>
      </w:r>
      <w:r w:rsidR="00EA0CB3">
        <w:rPr>
          <w:noProof/>
        </w:rPr>
        <w:t xml:space="preserve">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w:t>
      </w:r>
      <w:ins w:id="62" w:author="Torres-Verdin, Carlos" w:date="2024-03-12T15:53:00Z">
        <w:r w:rsidR="0013090D">
          <w:rPr>
            <w:noProof/>
          </w:rPr>
          <w:t xml:space="preserve">of CPU time </w:t>
        </w:r>
      </w:ins>
      <w:r w:rsidR="00EA4FE4">
        <w:rPr>
          <w:noProof/>
        </w:rPr>
        <w:t xml:space="preserve">to train. </w:t>
      </w:r>
    </w:p>
    <w:p w14:paraId="42E96214" w14:textId="7050BF3F" w:rsidR="00E761B4"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against manually</w:t>
      </w:r>
      <w:r w:rsidR="003714D9">
        <w:rPr>
          <w:noProof/>
        </w:rPr>
        <w:t>-</w:t>
      </w:r>
      <w:r>
        <w:rPr>
          <w:noProof/>
        </w:rPr>
        <w:t xml:space="preserve">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w:t>
      </w:r>
      <w:r w:rsidR="00004626">
        <w:rPr>
          <w:noProof/>
        </w:rPr>
        <w:t xml:space="preserve">withheld data </w:t>
      </w:r>
      <w:r w:rsidR="00EA4FE4">
        <w:rPr>
          <w:noProof/>
        </w:rPr>
        <w:t xml:space="preserve">testing </w:t>
      </w:r>
      <w:r w:rsidR="008E6DDC">
        <w:rPr>
          <w:noProof/>
        </w:rPr>
        <w:t>error</w:t>
      </w:r>
      <w:r w:rsidR="00EA4FE4">
        <w:rPr>
          <w:noProof/>
        </w:rPr>
        <w:t xml:space="preserve"> </w:t>
      </w:r>
      <w:r w:rsidR="003714D9">
        <w:rPr>
          <w:noProof/>
        </w:rPr>
        <w:t>are</w:t>
      </w:r>
      <w:r w:rsidR="00EA4FE4">
        <w:rPr>
          <w:noProof/>
        </w:rPr>
        <w:t xml:space="preserve"> 12.9% and 13.6%, respectively. </w:t>
      </w:r>
      <w:r>
        <w:rPr>
          <w:noProof/>
        </w:rPr>
        <w:t xml:space="preserve">Figure 3 shows the raw and baseline-corrected SP logs for 3 randomly selected wells. </w:t>
      </w:r>
      <w:r w:rsidR="00EA4FE4">
        <w:rPr>
          <w:noProof/>
        </w:rPr>
        <w:t xml:space="preserve">Once trained, each test prediction </w:t>
      </w:r>
      <w:r w:rsidR="003714D9">
        <w:rPr>
          <w:noProof/>
        </w:rPr>
        <w:t>requires</w:t>
      </w:r>
      <w:r w:rsidR="00EA4FE4">
        <w:rPr>
          <w:noProof/>
        </w:rPr>
        <w:t xml:space="preserve"> 420 mi</w:t>
      </w:r>
      <w:r w:rsidR="00281A84">
        <w:rPr>
          <w:noProof/>
        </w:rPr>
        <w:t>l</w:t>
      </w:r>
      <w:r w:rsidR="00EA4FE4">
        <w:rPr>
          <w:noProof/>
        </w:rPr>
        <w:t>liseconds</w:t>
      </w:r>
      <w:ins w:id="63" w:author="Torres-Verdin, Carlos" w:date="2024-03-12T15:53:00Z">
        <w:r w:rsidR="0013090D">
          <w:rPr>
            <w:noProof/>
          </w:rPr>
          <w:t xml:space="preserve"> of CPU time</w:t>
        </w:r>
      </w:ins>
      <w:r w:rsidR="00EA4FE4">
        <w:rPr>
          <w:noProof/>
        </w:rPr>
        <w:t>, providing a significant advantage for rapid</w:t>
      </w:r>
      <w:r w:rsidR="003714D9">
        <w:rPr>
          <w:noProof/>
        </w:rPr>
        <w:t xml:space="preserve"> baseline correction without the need </w:t>
      </w:r>
      <w:r w:rsidR="00144661">
        <w:rPr>
          <w:noProof/>
        </w:rPr>
        <w:t>for</w:t>
      </w:r>
      <w:r w:rsidR="003714D9">
        <w:rPr>
          <w:noProof/>
        </w:rPr>
        <w:t xml:space="preserve"> manual interpretation.</w:t>
      </w:r>
    </w:p>
    <w:p w14:paraId="2B91ED0B" w14:textId="77777777" w:rsidR="00500459" w:rsidRDefault="00500459" w:rsidP="007D41F7">
      <w:pPr>
        <w:pStyle w:val="AbstractFrame"/>
        <w:framePr w:h="5299" w:hRule="exact" w:hSpace="0" w:vSpace="0" w:wrap="notBeside" w:hAnchor="page" w:x="6524" w:y="1" w:anchorLock="1"/>
      </w:pPr>
      <w:r w:rsidRPr="00DE0DA8">
        <w:rPr>
          <w:noProof/>
        </w:rPr>
        <w:drawing>
          <wp:inline distT="0" distB="0" distL="0" distR="0" wp14:anchorId="61FC0D7E" wp14:editId="5275DD60">
            <wp:extent cx="2743819" cy="2898476"/>
            <wp:effectExtent l="0" t="0" r="0" b="0"/>
            <wp:docPr id="1040904987"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descr="A graph of different types of dat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43819" cy="2898476"/>
                    </a:xfrm>
                    <a:prstGeom prst="rect">
                      <a:avLst/>
                    </a:prstGeom>
                  </pic:spPr>
                </pic:pic>
              </a:graphicData>
            </a:graphic>
          </wp:inline>
        </w:drawing>
      </w:r>
    </w:p>
    <w:p w14:paraId="183F764C" w14:textId="309C2703" w:rsidR="00500459" w:rsidRPr="008851C4" w:rsidRDefault="00500459" w:rsidP="007D41F7">
      <w:pPr>
        <w:pStyle w:val="Caption"/>
        <w:framePr w:h="5299" w:hRule="exact" w:wrap="notBeside" w:vAnchor="text" w:hAnchor="page" w:x="6524" w:y="1"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labeled baseline-corrected SP log (blue), and predicted baseline-corrected SP log (black) using ABC-Net for three randomly selected wells.</w:t>
      </w:r>
    </w:p>
    <w:p w14:paraId="4C749201" w14:textId="5AEBBE18" w:rsidR="006B409C" w:rsidRDefault="006B409C" w:rsidP="006B409C">
      <w:pPr>
        <w:pStyle w:val="AbstractNormalText"/>
        <w:rPr>
          <w:noProof/>
        </w:rPr>
      </w:pPr>
      <w:r>
        <w:rPr>
          <w:noProof/>
        </w:rPr>
        <w:t xml:space="preserve">We observe that ABC-Net is capable of estimating the baseline-corrected SP log accurately and rapidly within 13% error. Due to the lossy compression of the Encoder-Decoder architecture, there are differences in terms of amplitude at several locations along the well; however, the baseline-corrected trend is accurately captured everywhere. </w:t>
      </w:r>
    </w:p>
    <w:p w14:paraId="5B9F32CF" w14:textId="77777777" w:rsidR="006B409C" w:rsidRDefault="006B409C" w:rsidP="002F7B67">
      <w:pPr>
        <w:pStyle w:val="AbstractNormalText"/>
        <w:rPr>
          <w:noProof/>
        </w:rPr>
      </w:pPr>
    </w:p>
    <w:p w14:paraId="62842ECD" w14:textId="4EBF1F24" w:rsidR="002F7B67" w:rsidRDefault="002F7B67" w:rsidP="002F7B67">
      <w:pPr>
        <w:pStyle w:val="AbstractNormalText"/>
        <w:rPr>
          <w:noProof/>
        </w:rPr>
      </w:pPr>
      <w:r>
        <w:rPr>
          <w:noProof/>
        </w:rPr>
        <w:t>The predicted baseline-corrected SP logs from ABC-Net are used to calcul</w:t>
      </w:r>
      <w:r w:rsidR="006B409C">
        <w:rPr>
          <w:noProof/>
        </w:rPr>
        <w:t>a</w:t>
      </w:r>
      <w:r>
        <w:rPr>
          <w:noProof/>
        </w:rPr>
        <w:t xml:space="preserve">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125A2CA2" w:rsidR="002F7B67" w:rsidRPr="002F7B67" w:rsidRDefault="00BE7388"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m:t>
                  </m:r>
                  <m:r>
                    <w:rPr>
                      <w:rFonts w:ascii="Cambria Math" w:hAnsi="Cambria Math"/>
                      <w:noProof/>
                    </w:rPr>
                    <m:t>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9</m:t>
                  </m:r>
                </m:e>
              </m:d>
            </m:e>
          </m:eqArr>
        </m:oMath>
      </m:oMathPara>
    </w:p>
    <w:p w14:paraId="16782F7C" w14:textId="286EF0DC"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4FC5C896" w14:textId="77777777" w:rsidR="00500459" w:rsidRDefault="00500459" w:rsidP="002F7B67">
      <w:pPr>
        <w:pStyle w:val="AbstractNormalText"/>
        <w:rPr>
          <w:noProof/>
        </w:rPr>
      </w:pPr>
    </w:p>
    <w:p w14:paraId="07903159" w14:textId="30FC6810" w:rsidR="006B409C"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w:t>
      </w:r>
      <w:r w:rsidR="00500459">
        <w:rPr>
          <w:noProof/>
        </w:rPr>
        <w:t xml:space="preserve"> zones</w:t>
      </w:r>
      <w:r>
        <w:rPr>
          <w:noProof/>
        </w:rPr>
        <w:t xml:space="preserve"> and impermeable </w:t>
      </w:r>
      <w:r w:rsidR="00500459">
        <w:rPr>
          <w:noProof/>
        </w:rPr>
        <w:t>seals</w:t>
      </w:r>
      <w:r>
        <w:rPr>
          <w:noProof/>
        </w:rPr>
        <w:t xml:space="preserve"> as sweet spots for potential CO</w:t>
      </w:r>
      <w:r>
        <w:rPr>
          <w:noProof/>
          <w:vertAlign w:val="subscript"/>
        </w:rPr>
        <w:t>2</w:t>
      </w:r>
      <w:r>
        <w:rPr>
          <w:noProof/>
        </w:rPr>
        <w:t xml:space="preserve"> storage. </w:t>
      </w:r>
      <w:r w:rsidR="00466AE7">
        <w:rPr>
          <w:noProof/>
        </w:rPr>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del w:id="64" w:author="Torres-Verdin, Carlos" w:date="2024-03-12T15:54:00Z">
        <w:r w:rsidR="006B409C" w:rsidDel="0013090D">
          <w:rPr>
            <w:noProof/>
          </w:rPr>
          <w:delText>:</w:delText>
        </w:r>
      </w:del>
    </w:p>
    <w:p w14:paraId="7C40641C" w14:textId="35F39AE1" w:rsidR="006B409C" w:rsidRPr="006B409C" w:rsidRDefault="00BE7388"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m:t>
                          </m:r>
                          <m:r>
                            <w:rPr>
                              <w:rFonts w:ascii="Cambria Math" w:hAnsi="Cambria Math"/>
                              <w:noProof/>
                            </w:rPr>
                            <m:t>h</m:t>
                          </m:r>
                        </m:sub>
                      </m:sSub>
                      <m:r>
                        <w:rPr>
                          <w:rFonts w:ascii="Cambria Math" w:hAnsi="Cambria Math"/>
                          <w:noProof/>
                        </w:rPr>
                        <m:t>*</m:t>
                      </m:r>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r>
                    <w:rPr>
                      <w:rFonts w:ascii="Cambria Math" w:hAnsi="Cambria Math"/>
                      <w:noProof/>
                    </w:rPr>
                    <m:t>=-∞</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m:t>
                          </m:r>
                          <m:r>
                            <w:rPr>
                              <w:rFonts w:ascii="Cambria Math" w:hAnsi="Cambria Math"/>
                              <w:noProof/>
                            </w:rPr>
                            <m:t>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t>
                      </m:r>
                      <m:r>
                        <w:rPr>
                          <w:rFonts w:ascii="Cambria Math" w:hAnsi="Cambria Math"/>
                          <w:noProof/>
                        </w:rPr>
                        <m:t>-</m:t>
                      </m:r>
                      <m:r>
                        <w:rPr>
                          <w:rFonts w:ascii="Cambria Math" w:hAnsi="Cambria Math"/>
                          <w:noProof/>
                        </w:rPr>
                        <m:t>m</m:t>
                      </m:r>
                    </m:sub>
                  </m:sSub>
                </m:e>
              </m:nary>
              <m:r>
                <w:rPr>
                  <w:rFonts w:ascii="Cambria Math" w:hAnsi="Cambria Math"/>
                  <w:noProof/>
                </w:rPr>
                <m:t xml:space="preserve"> , #</m:t>
              </m:r>
              <m:d>
                <m:dPr>
                  <m:ctrlPr>
                    <w:rPr>
                      <w:rFonts w:ascii="Cambria Math" w:hAnsi="Cambria Math"/>
                      <w:i/>
                      <w:noProof/>
                    </w:rPr>
                  </m:ctrlPr>
                </m:dPr>
                <m:e>
                  <m:r>
                    <w:rPr>
                      <w:rFonts w:ascii="Cambria Math" w:hAnsi="Cambria Math"/>
                      <w:noProof/>
                    </w:rPr>
                    <m:t>10</m:t>
                  </m:r>
                </m:e>
              </m:d>
            </m:e>
          </m:eqArr>
        </m:oMath>
      </m:oMathPara>
    </w:p>
    <w:p w14:paraId="5725FDFB" w14:textId="125258B6" w:rsidR="002D53E0" w:rsidRDefault="006B409C" w:rsidP="006B409C">
      <w:pPr>
        <w:pStyle w:val="AbstractNormalText"/>
        <w:rPr>
          <w:noProof/>
        </w:rPr>
      </w:pPr>
      <w:r>
        <w:rPr>
          <w:noProof/>
        </w:rPr>
        <w:t xml:space="preserve">where </w:t>
      </w:r>
      <m:oMath>
        <m:r>
          <w:rPr>
            <w:rFonts w:ascii="Cambria Math" w:hAnsi="Cambria Math"/>
            <w:noProof/>
          </w:rPr>
          <m:t>*</m:t>
        </m:r>
      </m:oMath>
      <w:r>
        <w:rPr>
          <w:noProof/>
        </w:rPr>
        <w:t xml:space="preserve"> is the convolution operator and </w:t>
      </w:r>
      <m:oMath>
        <m:r>
          <w:rPr>
            <w:rFonts w:ascii="Cambria Math" w:hAnsi="Cambria Math"/>
            <w:noProof/>
          </w:rPr>
          <m:t>U</m:t>
        </m:r>
      </m:oMath>
      <w:r>
        <w:rPr>
          <w:noProof/>
        </w:rPr>
        <w:t xml:space="preserve"> is the unit step function. The window is defined to have a size </w:t>
      </w:r>
      <m:oMath>
        <m:r>
          <w:rPr>
            <w:rFonts w:ascii="Cambria Math" w:hAnsi="Cambria Math"/>
            <w:noProof/>
          </w:rPr>
          <m:t>n=400</m:t>
        </m:r>
      </m:oMath>
      <w:r>
        <w:rPr>
          <w:noProof/>
        </w:rPr>
        <w:t xml:space="preserve">, corresponding to 200 ft for a well log with sampling rate of 0.5 ft. A cutoff, </w:t>
      </w:r>
      <m:oMath>
        <m:r>
          <w:rPr>
            <w:rFonts w:ascii="Cambria Math" w:hAnsi="Cambria Math"/>
            <w:noProof/>
          </w:rPr>
          <m:t>κ</m:t>
        </m:r>
      </m:oMath>
      <w:r>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144661">
        <w:rPr>
          <w:noProof/>
        </w:rPr>
        <w:t>, where</w:t>
      </w:r>
      <w:r>
        <w:rPr>
          <w:noProof/>
        </w:rPr>
        <w:t xml:space="preserve"> </w:t>
      </w:r>
      <m:oMath>
        <m:r>
          <w:rPr>
            <w:rFonts w:ascii="Cambria Math" w:hAnsi="Cambria Math"/>
            <w:noProof/>
          </w:rPr>
          <m:t>κ=0.6</m:t>
        </m:r>
      </m:oMath>
      <w:r>
        <w:rPr>
          <w:noProof/>
        </w:rPr>
        <w:t xml:space="preserve">. 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or 3 randomly selected wells and their corresponding sweet spots. </w:t>
      </w:r>
    </w:p>
    <w:p w14:paraId="44DB7560" w14:textId="77777777" w:rsidR="002D53E0" w:rsidRDefault="002D53E0" w:rsidP="002D53E0">
      <w:pPr>
        <w:pStyle w:val="AbstractFrame"/>
        <w:framePr w:h="5227" w:hRule="exact" w:hSpace="0" w:vSpace="0" w:wrap="notBeside" w:hAnchor="page" w:x="1484" w:y="1" w:anchorLock="1"/>
      </w:pPr>
      <w:r w:rsidRPr="00DA04A7">
        <w:rPr>
          <w:noProof/>
        </w:rPr>
        <w:drawing>
          <wp:inline distT="0" distB="0" distL="0" distR="0" wp14:anchorId="24BDFEF8" wp14:editId="4410C582">
            <wp:extent cx="2825663" cy="2863969"/>
            <wp:effectExtent l="0" t="0" r="0" b="0"/>
            <wp:docPr id="1250829351" name="Picture 1" descr="A graph of a graph showing a variety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descr="A graph of a graph showing a variety of data&#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25663" cy="2863969"/>
                    </a:xfrm>
                    <a:prstGeom prst="rect">
                      <a:avLst/>
                    </a:prstGeom>
                  </pic:spPr>
                </pic:pic>
              </a:graphicData>
            </a:graphic>
          </wp:inline>
        </w:drawing>
      </w:r>
    </w:p>
    <w:p w14:paraId="3232AE0E" w14:textId="77777777" w:rsidR="002D53E0" w:rsidRPr="00D04D0F" w:rsidRDefault="002D53E0" w:rsidP="002D53E0">
      <w:pPr>
        <w:pStyle w:val="Caption"/>
        <w:framePr w:h="5227" w:hRule="exact" w:wrap="notBeside" w:vAnchor="text" w:hAnchor="page" w:x="1484" w:y="1" w:anchorLock="1"/>
        <w:pBdr>
          <w:top w:val="single" w:sz="6" w:space="1" w:color="auto"/>
          <w:left w:val="single" w:sz="6" w:space="1" w:color="auto"/>
          <w:bottom w:val="single" w:sz="6" w:space="1" w:color="auto"/>
          <w:right w:val="single" w:sz="6" w:space="1" w:color="auto"/>
        </w:pBdr>
      </w:pPr>
      <w:r>
        <w:t xml:space="preserve">Figure </w:t>
      </w:r>
      <w:r>
        <w:rPr>
          <w:noProof/>
        </w:rPr>
        <w:t xml:space="preserve">4: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Pr>
          <w:noProof/>
        </w:rPr>
        <w:t>,</w:t>
      </w:r>
      <w:r>
        <w:rPr>
          <w:b/>
          <w:bCs/>
          <w:noProof/>
        </w:rPr>
        <w:t xml:space="preserve"> </w:t>
      </w:r>
      <w:r>
        <w:rPr>
          <w:noProof/>
        </w:rPr>
        <w:t>for three randomly selected wells. The yellow mask shows the estimated sweet spots for CO</w:t>
      </w:r>
      <w:r>
        <w:rPr>
          <w:noProof/>
          <w:vertAlign w:val="subscript"/>
        </w:rPr>
        <w:t>2</w:t>
      </w:r>
      <w:r>
        <w:rPr>
          <w:noProof/>
        </w:rPr>
        <w:t xml:space="preserve"> injection along each well.</w:t>
      </w:r>
    </w:p>
    <w:p w14:paraId="53A825AA" w14:textId="77777777" w:rsidR="002D53E0" w:rsidRDefault="002D53E0" w:rsidP="002D53E0">
      <w:pPr>
        <w:pStyle w:val="AbstractNormalText"/>
        <w:rPr>
          <w:noProof/>
        </w:rPr>
      </w:pPr>
      <w:r>
        <w:rPr>
          <w:noProof/>
        </w:rPr>
        <w:t xml:space="preserve">Using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derived sweet spots for each well from the ABC-Net baseline-corrected SP logs, we can calculate the sweet spot ratio for each well as the ratio of total sweet spot thickness over the total depth of the welll. Furthermore, we can compute the spatial distribution of sweet spots along the Gulf of Mexico by plotting the x- and y-coordinates of each well and their corresponding sweet spot ratio, as shown in Figure 5.</w:t>
      </w:r>
    </w:p>
    <w:p w14:paraId="4CC82969" w14:textId="77777777" w:rsidR="002D53E0" w:rsidRDefault="002D53E0" w:rsidP="006B409C">
      <w:pPr>
        <w:pStyle w:val="AbstractNormalText"/>
        <w:rPr>
          <w:noProof/>
        </w:rPr>
      </w:pPr>
    </w:p>
    <w:p w14:paraId="6A55CE45" w14:textId="77777777" w:rsidR="00144661" w:rsidRDefault="00144661" w:rsidP="00144661">
      <w:pPr>
        <w:pStyle w:val="AbstractFrame"/>
        <w:framePr w:h="2678" w:hRule="exact" w:hSpace="0" w:vSpace="0" w:wrap="notBeside" w:vAnchor="page" w:hAnchor="page" w:x="6509" w:y="2148"/>
      </w:pPr>
      <w:r w:rsidRPr="0029543B">
        <w:rPr>
          <w:noProof/>
        </w:rPr>
        <w:drawing>
          <wp:inline distT="0" distB="0" distL="0" distR="0" wp14:anchorId="039EC04E" wp14:editId="7C44125A">
            <wp:extent cx="2743200" cy="1362974"/>
            <wp:effectExtent l="0" t="0" r="0" b="0"/>
            <wp:docPr id="1070173488" name="Picture 1" descr="A graph showing the location of a satell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73488" name="Picture 1" descr="A graph showing the location of a satellite&#10;&#10;Description automatically generated with medium confidence"/>
                    <pic:cNvPicPr/>
                  </pic:nvPicPr>
                  <pic:blipFill>
                    <a:blip r:embed="rId16"/>
                    <a:stretch>
                      <a:fillRect/>
                    </a:stretch>
                  </pic:blipFill>
                  <pic:spPr>
                    <a:xfrm>
                      <a:off x="0" y="0"/>
                      <a:ext cx="2755143" cy="1368908"/>
                    </a:xfrm>
                    <a:prstGeom prst="rect">
                      <a:avLst/>
                    </a:prstGeom>
                  </pic:spPr>
                </pic:pic>
              </a:graphicData>
            </a:graphic>
          </wp:inline>
        </w:drawing>
      </w:r>
    </w:p>
    <w:p w14:paraId="78D72ADE" w14:textId="77777777" w:rsidR="00144661" w:rsidRPr="008851C4" w:rsidRDefault="00144661" w:rsidP="00144661">
      <w:pPr>
        <w:pStyle w:val="Caption"/>
        <w:framePr w:h="2678" w:hRule="exact" w:wrap="notBeside" w:vAnchor="page" w:hAnchor="page" w:x="6509" w:y="2148"/>
        <w:pBdr>
          <w:top w:val="single" w:sz="6" w:space="1" w:color="auto"/>
          <w:left w:val="single" w:sz="6" w:space="1" w:color="auto"/>
          <w:bottom w:val="single" w:sz="6" w:space="1" w:color="auto"/>
          <w:right w:val="single" w:sz="6" w:space="1" w:color="auto"/>
        </w:pBdr>
      </w:pPr>
      <w:r>
        <w:t xml:space="preserve">Figure </w:t>
      </w:r>
      <w:r>
        <w:rPr>
          <w:noProof/>
        </w:rPr>
        <w:t xml:space="preserve">5:  Spatial distribution of the sweet spot ratio for all training and testing wells in the Gulf of Mexico. </w:t>
      </w:r>
    </w:p>
    <w:p w14:paraId="71373464" w14:textId="7019BF46" w:rsidR="00500459" w:rsidRDefault="00500459" w:rsidP="006B409C">
      <w:pPr>
        <w:pStyle w:val="AbstractNormalText"/>
        <w:rPr>
          <w:noProof/>
        </w:rPr>
      </w:pPr>
      <w:r>
        <w:rPr>
          <w:noProof/>
        </w:rPr>
        <w:t>The ABC-Net method is capable of rapid estimation for a large number of wells with varying degrees of baseline</w:t>
      </w:r>
      <w:r w:rsidR="00144661">
        <w:rPr>
          <w:noProof/>
        </w:rPr>
        <w:t xml:space="preserve"> </w:t>
      </w:r>
      <w:r>
        <w:rPr>
          <w:noProof/>
        </w:rPr>
        <w:t>trends, as well as robust to varying logging interval, multiple runs, and noise levels. A single training session is required for ABC-Net to obtain the optimal weights and biases. Once trained to estimate the baseline-corrected SP log, ABC-Net can be deployed for a very large number of wells to obtain predictions of permeable and impermeable zones very rapidly. Furthermore, by mapping the spatial distribution of wells along a region, (e.g., the Gulf of Mexico), the ABC-Net worfklow can be applied to estimate regional sweet spots at a basin scale within reasonable accuracy and at very low computational costs.</w:t>
      </w:r>
      <w:bookmarkStart w:id="65" w:name="_978521874"/>
      <w:bookmarkEnd w:id="65"/>
    </w:p>
    <w:p w14:paraId="47DE04BA" w14:textId="77777777" w:rsidR="00281A84" w:rsidRDefault="00281A84" w:rsidP="00DA04A7">
      <w:pPr>
        <w:pStyle w:val="AbstractNormalText"/>
        <w:rPr>
          <w:noProof/>
        </w:rPr>
      </w:pPr>
    </w:p>
    <w:p w14:paraId="555E156E" w14:textId="414AC8D7"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w:t>
      </w:r>
      <w:r w:rsidR="0082068C">
        <w:rPr>
          <w:noProof/>
        </w:rPr>
        <w:t xml:space="preserve"> such as GR</w:t>
      </w:r>
      <w:r>
        <w:rPr>
          <w:noProof/>
        </w:rPr>
        <w:t xml:space="preserve">. Also, the </w:t>
      </w:r>
      <w:r w:rsidR="000F6D8A">
        <w:rPr>
          <w:noProof/>
        </w:rPr>
        <w:t xml:space="preserve">SP log-derived </w:t>
      </w:r>
      <w:r w:rsidR="00463013">
        <w:rPr>
          <w:noProof/>
        </w:rPr>
        <w:t>engineered features</w:t>
      </w:r>
      <w:r>
        <w:rPr>
          <w:noProof/>
        </w:rPr>
        <w:t xml:space="preserve"> used to train ABC-Net </w:t>
      </w:r>
      <w:r w:rsidR="0082068C">
        <w:rPr>
          <w:noProof/>
        </w:rPr>
        <w:t>must be computed prior to training</w:t>
      </w:r>
      <w:r>
        <w:rPr>
          <w:noProof/>
        </w:rPr>
        <w:t xml:space="preserve"> and can be time consuming, so further sensitivity and feature selection for the best </w:t>
      </w:r>
      <w:r w:rsidR="00463013">
        <w:rPr>
          <w:noProof/>
        </w:rPr>
        <w:t>enginereed features</w:t>
      </w:r>
      <w:r>
        <w:rPr>
          <w:noProof/>
        </w:rPr>
        <w:t xml:space="preserve"> should be performed.</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511D2ED1" w14:textId="52125BB7" w:rsidR="00FE2B8B" w:rsidRDefault="000B65BB">
      <w:pPr>
        <w:pStyle w:val="AbstractNormalText"/>
      </w:pPr>
      <w:r>
        <w:t xml:space="preserve">We </w:t>
      </w:r>
      <w:r w:rsidR="0082068C">
        <w:t>developed</w:t>
      </w:r>
      <w:r>
        <w:t xml:space="preserve"> a deep learning-based </w:t>
      </w:r>
      <w:r w:rsidR="0082068C">
        <w:t>method</w:t>
      </w:r>
      <w:r>
        <w:t xml:space="preserve"> for automatic baseline correction of well logs, namely ABC-Net. This method allows for efficient petrophysical evaluation of well logs without the need for manual correction or interpretation which </w:t>
      </w:r>
      <w:r w:rsidR="0082068C">
        <w:t>can</w:t>
      </w:r>
      <w:r>
        <w:t xml:space="preserve"> be time-consuming and subjective.</w:t>
      </w:r>
      <w:r w:rsidR="00500459">
        <w:t xml:space="preserve"> </w:t>
      </w:r>
      <w:r>
        <w:t>Using SP logs as a lithology-dependent measurement, we estimate</w:t>
      </w:r>
      <w:ins w:id="66" w:author="Torres-Verdin, Carlos" w:date="2024-03-12T15:54:00Z">
        <w:r w:rsidR="0013090D">
          <w:t>d</w:t>
        </w:r>
      </w:ins>
      <w:r>
        <w:t xml:space="preserve"> permeable and impermeable zones along a well for possible CO</w:t>
      </w:r>
      <w:r>
        <w:rPr>
          <w:vertAlign w:val="subscript"/>
        </w:rPr>
        <w:t>2</w:t>
      </w:r>
      <w:r>
        <w:t xml:space="preserve"> storage zones. </w:t>
      </w:r>
      <w:r w:rsidR="00281A84">
        <w:t xml:space="preserve">We </w:t>
      </w:r>
      <w:r w:rsidR="0082068C">
        <w:t>train</w:t>
      </w:r>
      <w:ins w:id="67" w:author="Torres-Verdin, Carlos" w:date="2024-03-12T15:54:00Z">
        <w:r w:rsidR="0013090D">
          <w:t>ed</w:t>
        </w:r>
      </w:ins>
      <w:r w:rsidR="0082068C">
        <w:t xml:space="preserve"> and test</w:t>
      </w:r>
      <w:ins w:id="68" w:author="Torres-Verdin, Carlos" w:date="2024-03-12T15:54:00Z">
        <w:r w:rsidR="0013090D">
          <w:t>ed</w:t>
        </w:r>
      </w:ins>
      <w:r w:rsidR="00281A84">
        <w:t xml:space="preserve"> our method with data from 389 wells from the Gulf of Mexico and obtain</w:t>
      </w:r>
      <w:ins w:id="69" w:author="Torres-Verdin, Carlos" w:date="2024-03-12T15:54:00Z">
        <w:r w:rsidR="0013090D">
          <w:t>ed</w:t>
        </w:r>
      </w:ins>
      <w:r w:rsidR="00281A84">
        <w:t xml:space="preserve"> predictions for each well within 420 milliseconds </w:t>
      </w:r>
      <w:ins w:id="70" w:author="Torres-Verdin, Carlos" w:date="2024-03-12T15:54:00Z">
        <w:r w:rsidR="0013090D">
          <w:t xml:space="preserve">of CPU time </w:t>
        </w:r>
      </w:ins>
      <w:r w:rsidR="00281A84">
        <w:t>at only 13.6% error on average without the need for user interpretation or manual corrections.</w:t>
      </w:r>
      <w:r w:rsidR="00500459">
        <w:t xml:space="preserve"> </w:t>
      </w:r>
      <w:r w:rsidR="00281A84">
        <w:t>Ultimately</w:t>
      </w:r>
      <w:r>
        <w:t xml:space="preserve">, the ABC-Net workflow </w:t>
      </w:r>
      <w:r w:rsidR="0082068C">
        <w:t>is</w:t>
      </w:r>
      <w:r>
        <w:t xml:space="preserve"> implemented at </w:t>
      </w:r>
      <w:r w:rsidR="0082068C">
        <w:t>the well</w:t>
      </w:r>
      <w:ins w:id="71" w:author="Torres-Verdin, Carlos" w:date="2024-03-12T15:55:00Z">
        <w:r w:rsidR="0013090D">
          <w:t>-</w:t>
        </w:r>
      </w:ins>
      <w:del w:id="72" w:author="Torres-Verdin, Carlos" w:date="2024-03-12T15:55:00Z">
        <w:r w:rsidR="0082068C" w:rsidDel="0013090D">
          <w:delText xml:space="preserve"> </w:delText>
        </w:r>
      </w:del>
      <w:r w:rsidR="0082068C">
        <w:t>log scale and at the</w:t>
      </w:r>
      <w:r>
        <w:t xml:space="preserve"> basin scale to estimate the </w:t>
      </w:r>
      <w:r w:rsidR="0082068C">
        <w:t xml:space="preserve">spatial </w:t>
      </w:r>
      <w:r>
        <w:t>distribution and depth of possible sweet spots for CO</w:t>
      </w:r>
      <w:r>
        <w:rPr>
          <w:vertAlign w:val="subscript"/>
        </w:rPr>
        <w:t>2</w:t>
      </w:r>
      <w:r>
        <w:t xml:space="preserve"> injection based on lithology </w:t>
      </w:r>
      <w:ins w:id="73" w:author="Torres-Verdin, Carlos" w:date="2024-03-12T15:55:00Z">
        <w:r w:rsidR="0013090D">
          <w:t xml:space="preserve">estimated </w:t>
        </w:r>
      </w:ins>
      <w:r>
        <w:t>from the</w:t>
      </w:r>
      <w:r w:rsidR="0082068C">
        <w:t xml:space="preserve"> automatically</w:t>
      </w:r>
      <w:r>
        <w:t xml:space="preserv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2C640482" w14:textId="7CEDDDE6" w:rsidR="0013090D" w:rsidRDefault="005671EA">
      <w:pPr>
        <w:pStyle w:val="AbstractNormalText"/>
      </w:pPr>
      <w:r>
        <w:t xml:space="preserve">This work is supported by the Digital Reservoir Characterization (DiReCT) consortium at the University of </w:t>
      </w:r>
      <w:r>
        <w:t>Texas at Austin.</w:t>
      </w:r>
      <w:ins w:id="74" w:author="Torres-Verdin, Carlos" w:date="2024-03-12T15:55:00Z">
        <w:r w:rsidR="0013090D">
          <w:t xml:space="preserve"> WHAT ABOUT the University of Texas at Austin’s Research Consortium on Formation Evaluation?</w:t>
        </w:r>
      </w:ins>
      <w:bookmarkStart w:id="75" w:name="_GoBack"/>
      <w:bookmarkEnd w:id="75"/>
    </w:p>
    <w:p w14:paraId="4059C1EB" w14:textId="77777777" w:rsidR="004C1B82" w:rsidRDefault="004C1B82">
      <w:pPr>
        <w:tabs>
          <w:tab w:val="clear" w:pos="504"/>
        </w:tabs>
        <w:jc w:val="left"/>
        <w:rPr>
          <w:b/>
          <w:bCs/>
        </w:rPr>
      </w:pPr>
    </w:p>
    <w:p w14:paraId="157B2BC8" w14:textId="77777777" w:rsidR="004C1B82" w:rsidRDefault="004C1B82" w:rsidP="002D53E0">
      <w:pPr>
        <w:autoSpaceDE w:val="0"/>
        <w:autoSpaceDN w:val="0"/>
        <w:rPr>
          <w:b/>
          <w:bCs/>
        </w:rPr>
        <w:sectPr w:rsidR="004C1B82" w:rsidSect="00CB1130">
          <w:type w:val="continuous"/>
          <w:pgSz w:w="12240" w:h="15840" w:code="1"/>
          <w:pgMar w:top="2160" w:right="1440" w:bottom="2160" w:left="1440" w:header="1440" w:footer="720" w:gutter="0"/>
          <w:cols w:num="2" w:space="720"/>
          <w:titlePg/>
          <w:docGrid w:linePitch="360"/>
        </w:sectPr>
      </w:pPr>
    </w:p>
    <w:p w14:paraId="5F9CA861" w14:textId="501D6B06" w:rsidR="004C1B82" w:rsidRDefault="004C1B82" w:rsidP="004C1B82">
      <w:pPr>
        <w:autoSpaceDE w:val="0"/>
        <w:autoSpaceDN w:val="0"/>
        <w:ind w:hanging="480"/>
        <w:rPr>
          <w:b/>
          <w:bCs/>
        </w:rPr>
      </w:pPr>
      <w:r>
        <w:rPr>
          <w:b/>
          <w:bCs/>
        </w:rPr>
        <w:t>References</w:t>
      </w:r>
    </w:p>
    <w:p w14:paraId="1697519F" w14:textId="77777777" w:rsidR="004C1B82" w:rsidRDefault="004C1B82" w:rsidP="004C1B82">
      <w:pPr>
        <w:autoSpaceDE w:val="0"/>
        <w:autoSpaceDN w:val="0"/>
        <w:ind w:hanging="480"/>
        <w:rPr>
          <w:b/>
          <w:bCs/>
        </w:rPr>
      </w:pPr>
    </w:p>
    <w:sdt>
      <w:sdtPr>
        <w:rPr>
          <w:b/>
          <w:bCs/>
        </w:rPr>
        <w:tag w:val="MENDELEY_BIBLIOGRAPHY"/>
        <w:id w:val="-221294557"/>
        <w:placeholder>
          <w:docPart w:val="E9D71A76CD5144E985025E7B93727DD1"/>
        </w:placeholder>
      </w:sdtPr>
      <w:sdtEndPr/>
      <w:sdtContent>
        <w:p w14:paraId="4E712D4F" w14:textId="17F46A1B" w:rsidR="004C1B82" w:rsidRDefault="004C1B82" w:rsidP="004C1B82">
          <w:pPr>
            <w:autoSpaceDE w:val="0"/>
            <w:autoSpaceDN w:val="0"/>
            <w:ind w:hanging="480"/>
            <w:rPr>
              <w:sz w:val="24"/>
              <w:szCs w:val="24"/>
            </w:rPr>
          </w:pPr>
          <w:r>
            <w:t xml:space="preserve">Asquith, G., and D. Krygowski, 2004, Chapter 2: Spontaneous Potential, </w:t>
          </w:r>
          <w:r>
            <w:rPr>
              <w:i/>
              <w:iCs/>
            </w:rPr>
            <w:t>in</w:t>
          </w:r>
          <w:r>
            <w:t xml:space="preserve"> AAPG Methods in Exploration, No. 16: AAPG Special Volumes, p. 21–30.</w:t>
          </w:r>
        </w:p>
        <w:p w14:paraId="66E420D7" w14:textId="77777777" w:rsidR="004C1B82" w:rsidRDefault="004C1B82" w:rsidP="004C1B82">
          <w:pPr>
            <w:autoSpaceDE w:val="0"/>
            <w:autoSpaceDN w:val="0"/>
            <w:ind w:hanging="480"/>
          </w:pPr>
          <w:r>
            <w:t>Bautista-Anguiano, J., and C. Torres-Verdín, 2015, MECHANISTIC DESCRIPTION, SIMULATION, AND INTERPRETATION OF SPONTANEOUS POTENTIAL LOGS.</w:t>
          </w:r>
        </w:p>
        <w:p w14:paraId="58CCBC95" w14:textId="77777777" w:rsidR="004C1B82" w:rsidRDefault="004C1B82" w:rsidP="004C1B82">
          <w:pPr>
            <w:autoSpaceDE w:val="0"/>
            <w:autoSpaceDN w:val="0"/>
            <w:ind w:hanging="480"/>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416B9039" w14:textId="77777777" w:rsidR="004C1B82" w:rsidRDefault="004C1B82" w:rsidP="004C1B82">
          <w:pPr>
            <w:autoSpaceDE w:val="0"/>
            <w:autoSpaceDN w:val="0"/>
            <w:ind w:hanging="480"/>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5688AA5B" w14:textId="77777777" w:rsidR="004C1B82" w:rsidRDefault="004C1B82" w:rsidP="004C1B82">
          <w:pPr>
            <w:autoSpaceDE w:val="0"/>
            <w:autoSpaceDN w:val="0"/>
            <w:ind w:hanging="480"/>
          </w:pPr>
          <w:r>
            <w:t>McConnell, C. L., 1988, A general correction for spontaneous potential well logs in fresh water: Journal of Hydrology, v. 101, no. 1–4, p. 1–13, doi:10.1016/0022-1694(88)90024-8.</w:t>
          </w:r>
        </w:p>
        <w:p w14:paraId="53FC421E" w14:textId="77777777" w:rsidR="004C1B82" w:rsidRDefault="004C1B82" w:rsidP="004C1B82">
          <w:pPr>
            <w:autoSpaceDE w:val="0"/>
            <w:autoSpaceDN w:val="0"/>
            <w:ind w:hanging="480"/>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0F8169AB" w14:textId="77777777" w:rsidR="004C1B82" w:rsidRDefault="004C1B82" w:rsidP="004C1B82">
          <w:pPr>
            <w:autoSpaceDE w:val="0"/>
            <w:autoSpaceDN w:val="0"/>
            <w:ind w:hanging="480"/>
          </w:pPr>
          <w:r>
            <w:t xml:space="preserve">Peyret,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72BF86C1" w14:textId="77777777" w:rsidR="004C1B82" w:rsidRDefault="004C1B82" w:rsidP="004C1B82">
          <w:pPr>
            <w:autoSpaceDE w:val="0"/>
            <w:autoSpaceDN w:val="0"/>
            <w:ind w:hanging="480"/>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38A19ED0" w14:textId="77777777" w:rsidR="004C1B82" w:rsidRDefault="004C1B82" w:rsidP="004C1B82">
          <w:pPr>
            <w:autoSpaceDE w:val="0"/>
            <w:autoSpaceDN w:val="0"/>
            <w:ind w:hanging="480"/>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B565F6A" w14:textId="77777777" w:rsidR="004C1B82" w:rsidRDefault="004C1B82" w:rsidP="004C1B82">
          <w:pPr>
            <w:autoSpaceDE w:val="0"/>
            <w:autoSpaceDN w:val="0"/>
            <w:ind w:hanging="480"/>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314B5D0B" w14:textId="77777777" w:rsidR="004C1B82" w:rsidRDefault="004C1B82" w:rsidP="004C1B82">
          <w:pPr>
            <w:pStyle w:val="AbstractNormalText"/>
            <w:rPr>
              <w:b/>
              <w:bCs/>
            </w:rPr>
            <w:sectPr w:rsidR="004C1B82" w:rsidSect="00CB1130">
              <w:type w:val="continuous"/>
              <w:pgSz w:w="12240" w:h="15840" w:code="1"/>
              <w:pgMar w:top="2160" w:right="1440" w:bottom="2160" w:left="1440" w:header="1440" w:footer="720" w:gutter="0"/>
              <w:cols w:space="720"/>
              <w:titlePg/>
              <w:docGrid w:linePitch="360"/>
            </w:sectPr>
          </w:pPr>
          <w:r>
            <w:t> </w:t>
          </w:r>
        </w:p>
      </w:sdtContent>
    </w:sdt>
    <w:p w14:paraId="2EE0AAD8" w14:textId="77777777" w:rsidR="00500459" w:rsidRDefault="00500459" w:rsidP="00E761B4">
      <w:pPr>
        <w:tabs>
          <w:tab w:val="clear" w:pos="504"/>
        </w:tabs>
        <w:jc w:val="left"/>
        <w:rPr>
          <w:b/>
          <w:bCs/>
        </w:rPr>
      </w:pPr>
    </w:p>
    <w:p w14:paraId="31842878" w14:textId="77777777" w:rsidR="00500459" w:rsidRDefault="00500459" w:rsidP="00E761B4">
      <w:pPr>
        <w:tabs>
          <w:tab w:val="clear" w:pos="504"/>
        </w:tabs>
        <w:jc w:val="left"/>
        <w:rPr>
          <w:b/>
          <w:bCs/>
        </w:rPr>
      </w:pPr>
    </w:p>
    <w:p w14:paraId="517F90E9" w14:textId="77777777" w:rsidR="00500459" w:rsidRDefault="00500459" w:rsidP="00E761B4">
      <w:pPr>
        <w:tabs>
          <w:tab w:val="clear" w:pos="504"/>
        </w:tabs>
        <w:jc w:val="left"/>
        <w:rPr>
          <w:b/>
          <w:bCs/>
        </w:rPr>
      </w:pPr>
    </w:p>
    <w:p w14:paraId="3017878B" w14:textId="77777777" w:rsidR="00500459" w:rsidRPr="005671EA" w:rsidRDefault="00500459" w:rsidP="00E761B4">
      <w:pPr>
        <w:tabs>
          <w:tab w:val="clear" w:pos="504"/>
        </w:tabs>
        <w:jc w:val="left"/>
        <w:rPr>
          <w:b/>
          <w:bCs/>
        </w:rPr>
      </w:pPr>
    </w:p>
    <w:sectPr w:rsidR="00500459" w:rsidRPr="005671EA" w:rsidSect="00CB1130">
      <w:type w:val="continuous"/>
      <w:pgSz w:w="12240" w:h="15840" w:code="1"/>
      <w:pgMar w:top="2160" w:right="1440" w:bottom="2160" w:left="1440" w:header="1440" w:footer="720" w:gutter="0"/>
      <w:cols w:num="2"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2" w:author="Torres-Verdin, Carlos" w:date="2024-03-12T15:48:00Z" w:initials="TC">
    <w:p w14:paraId="22256C45" w14:textId="117A4591" w:rsidR="00730ED9" w:rsidRDefault="00730ED9">
      <w:pPr>
        <w:pStyle w:val="CommentText"/>
      </w:pPr>
      <w:r>
        <w:rPr>
          <w:rStyle w:val="CommentReference"/>
        </w:rPr>
        <w:annotationRef/>
      </w:r>
      <w:r>
        <w:t>This seems vague; what specifical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2256C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2256C45" w16cid:durableId="299AF7E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A1DF0A" w14:textId="77777777" w:rsidR="00BE7388" w:rsidRDefault="00BE7388">
      <w:r>
        <w:separator/>
      </w:r>
    </w:p>
  </w:endnote>
  <w:endnote w:type="continuationSeparator" w:id="0">
    <w:p w14:paraId="57DC2FEC" w14:textId="77777777" w:rsidR="00BE7388" w:rsidRDefault="00BE7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7C96EA" w14:textId="77777777" w:rsidR="00BE7388" w:rsidRDefault="00BE7388">
      <w:r>
        <w:separator/>
      </w:r>
    </w:p>
  </w:footnote>
  <w:footnote w:type="continuationSeparator" w:id="0">
    <w:p w14:paraId="62F206C8" w14:textId="77777777" w:rsidR="00BE7388" w:rsidRDefault="00BE7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7E9247" w14:textId="1E08BCE5" w:rsidR="00004626" w:rsidRPr="008415D5" w:rsidRDefault="00004626">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abstractNumId w:val="11"/>
  </w:num>
  <w:num w:numId="3">
    <w:abstractNumId w:val="14"/>
  </w:num>
  <w:num w:numId="4">
    <w:abstractNumId w:val="3"/>
  </w:num>
  <w:num w:numId="5">
    <w:abstractNumId w:val="10"/>
  </w:num>
  <w:num w:numId="6">
    <w:abstractNumId w:val="6"/>
  </w:num>
  <w:num w:numId="7">
    <w:abstractNumId w:val="1"/>
  </w:num>
  <w:num w:numId="8">
    <w:abstractNumId w:val="5"/>
  </w:num>
  <w:num w:numId="9">
    <w:abstractNumId w:val="15"/>
  </w:num>
  <w:num w:numId="10">
    <w:abstractNumId w:val="9"/>
  </w:num>
  <w:num w:numId="11">
    <w:abstractNumId w:val="2"/>
  </w:num>
  <w:num w:numId="12">
    <w:abstractNumId w:val="7"/>
  </w:num>
  <w:num w:numId="13">
    <w:abstractNumId w:val="16"/>
  </w:num>
  <w:num w:numId="14">
    <w:abstractNumId w:val="8"/>
  </w:num>
  <w:num w:numId="15">
    <w:abstractNumId w:val="12"/>
  </w:num>
  <w:num w:numId="16">
    <w:abstractNumId w:val="4"/>
  </w:num>
  <w:num w:numId="1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rres-Verdin, Carlos">
    <w15:presenceInfo w15:providerId="AD" w15:userId="S-1-5-21-527237240-963894560-725345543-9596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yMzWzNDA2NzI1NzdR0lEKTi0uzszPAykwrAUAVbcO9iwAAAA="/>
  </w:docVars>
  <w:rsids>
    <w:rsidRoot w:val="00DA7DDD"/>
    <w:rsid w:val="00004626"/>
    <w:rsid w:val="00031F33"/>
    <w:rsid w:val="00042878"/>
    <w:rsid w:val="00052B11"/>
    <w:rsid w:val="000A484A"/>
    <w:rsid w:val="000B0180"/>
    <w:rsid w:val="000B65BB"/>
    <w:rsid w:val="000E59AC"/>
    <w:rsid w:val="000E68E6"/>
    <w:rsid w:val="000E690A"/>
    <w:rsid w:val="000F6D8A"/>
    <w:rsid w:val="00103992"/>
    <w:rsid w:val="0013090D"/>
    <w:rsid w:val="0013721E"/>
    <w:rsid w:val="00144661"/>
    <w:rsid w:val="001543A3"/>
    <w:rsid w:val="0016154E"/>
    <w:rsid w:val="00166A27"/>
    <w:rsid w:val="001807A1"/>
    <w:rsid w:val="00181ADC"/>
    <w:rsid w:val="001A29AD"/>
    <w:rsid w:val="001C5DD6"/>
    <w:rsid w:val="001E2305"/>
    <w:rsid w:val="001F18D5"/>
    <w:rsid w:val="001F4791"/>
    <w:rsid w:val="00202258"/>
    <w:rsid w:val="002150D3"/>
    <w:rsid w:val="002217EB"/>
    <w:rsid w:val="002579CA"/>
    <w:rsid w:val="00266D84"/>
    <w:rsid w:val="002720F8"/>
    <w:rsid w:val="002778FB"/>
    <w:rsid w:val="00281A84"/>
    <w:rsid w:val="00290CD2"/>
    <w:rsid w:val="0029543B"/>
    <w:rsid w:val="002B53C8"/>
    <w:rsid w:val="002D53E0"/>
    <w:rsid w:val="002D7683"/>
    <w:rsid w:val="002F5AF9"/>
    <w:rsid w:val="002F6437"/>
    <w:rsid w:val="002F7B67"/>
    <w:rsid w:val="003001EF"/>
    <w:rsid w:val="0030156E"/>
    <w:rsid w:val="00305F1F"/>
    <w:rsid w:val="003714D9"/>
    <w:rsid w:val="00376E91"/>
    <w:rsid w:val="003D5CC7"/>
    <w:rsid w:val="003E25C0"/>
    <w:rsid w:val="003F1A9F"/>
    <w:rsid w:val="00412778"/>
    <w:rsid w:val="004250FE"/>
    <w:rsid w:val="00434A6C"/>
    <w:rsid w:val="00457540"/>
    <w:rsid w:val="00463013"/>
    <w:rsid w:val="00466AE7"/>
    <w:rsid w:val="004861A1"/>
    <w:rsid w:val="004C1B82"/>
    <w:rsid w:val="004C20DC"/>
    <w:rsid w:val="004D5F64"/>
    <w:rsid w:val="004F3FED"/>
    <w:rsid w:val="004F60B8"/>
    <w:rsid w:val="0050011B"/>
    <w:rsid w:val="00500459"/>
    <w:rsid w:val="0051541B"/>
    <w:rsid w:val="005621CE"/>
    <w:rsid w:val="005671EA"/>
    <w:rsid w:val="005806F4"/>
    <w:rsid w:val="005B68DA"/>
    <w:rsid w:val="005E4BCF"/>
    <w:rsid w:val="006068A4"/>
    <w:rsid w:val="00691FD6"/>
    <w:rsid w:val="006B409C"/>
    <w:rsid w:val="006B6F32"/>
    <w:rsid w:val="006F2A48"/>
    <w:rsid w:val="00702617"/>
    <w:rsid w:val="00703715"/>
    <w:rsid w:val="00730ED9"/>
    <w:rsid w:val="00754104"/>
    <w:rsid w:val="00760796"/>
    <w:rsid w:val="007A2400"/>
    <w:rsid w:val="007B461A"/>
    <w:rsid w:val="007D41F7"/>
    <w:rsid w:val="007D7D2F"/>
    <w:rsid w:val="007E30D0"/>
    <w:rsid w:val="007E5F7F"/>
    <w:rsid w:val="0082068C"/>
    <w:rsid w:val="0083474C"/>
    <w:rsid w:val="008415D5"/>
    <w:rsid w:val="00880495"/>
    <w:rsid w:val="008851C4"/>
    <w:rsid w:val="008A043E"/>
    <w:rsid w:val="008E6DDC"/>
    <w:rsid w:val="00953CA1"/>
    <w:rsid w:val="0095474D"/>
    <w:rsid w:val="00961843"/>
    <w:rsid w:val="009A39D9"/>
    <w:rsid w:val="009B4A3A"/>
    <w:rsid w:val="00A02CEE"/>
    <w:rsid w:val="00A14155"/>
    <w:rsid w:val="00A503F0"/>
    <w:rsid w:val="00A640B3"/>
    <w:rsid w:val="00A66057"/>
    <w:rsid w:val="00A76ADA"/>
    <w:rsid w:val="00AA15B7"/>
    <w:rsid w:val="00AB0454"/>
    <w:rsid w:val="00B15AE5"/>
    <w:rsid w:val="00B15EB7"/>
    <w:rsid w:val="00B33164"/>
    <w:rsid w:val="00B34396"/>
    <w:rsid w:val="00B86857"/>
    <w:rsid w:val="00BA0D58"/>
    <w:rsid w:val="00BB11D8"/>
    <w:rsid w:val="00BB3B7E"/>
    <w:rsid w:val="00BD3AB4"/>
    <w:rsid w:val="00BE7388"/>
    <w:rsid w:val="00C12583"/>
    <w:rsid w:val="00C27CF2"/>
    <w:rsid w:val="00C50DB0"/>
    <w:rsid w:val="00CB113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D1C16"/>
    <w:rsid w:val="00DE0DA8"/>
    <w:rsid w:val="00E01A72"/>
    <w:rsid w:val="00E24BE1"/>
    <w:rsid w:val="00E32449"/>
    <w:rsid w:val="00E66666"/>
    <w:rsid w:val="00E713E8"/>
    <w:rsid w:val="00E761B4"/>
    <w:rsid w:val="00EA0CB3"/>
    <w:rsid w:val="00EA4FE4"/>
    <w:rsid w:val="00EA7162"/>
    <w:rsid w:val="00F544D8"/>
    <w:rsid w:val="00F92E35"/>
    <w:rsid w:val="00FB3140"/>
    <w:rsid w:val="00FC59A1"/>
    <w:rsid w:val="00FC5D78"/>
    <w:rsid w:val="00FE0939"/>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290CD2"/>
    <w:rPr>
      <w:b/>
      <w:bCs/>
    </w:rPr>
  </w:style>
  <w:style w:type="character" w:customStyle="1" w:styleId="CommentTextChar">
    <w:name w:val="Comment Text Char"/>
    <w:basedOn w:val="DefaultParagraphFont"/>
    <w:link w:val="CommentText"/>
    <w:semiHidden/>
    <w:rsid w:val="00290CD2"/>
  </w:style>
  <w:style w:type="character" w:customStyle="1" w:styleId="CommentSubjectChar">
    <w:name w:val="Comment Subject Char"/>
    <w:basedOn w:val="CommentTextChar"/>
    <w:link w:val="CommentSubject"/>
    <w:semiHidden/>
    <w:rsid w:val="00290CD2"/>
    <w:rPr>
      <w:b/>
      <w:bCs/>
    </w:rPr>
  </w:style>
  <w:style w:type="paragraph" w:styleId="BalloonText">
    <w:name w:val="Balloon Text"/>
    <w:basedOn w:val="Normal"/>
    <w:link w:val="BalloonTextChar"/>
    <w:semiHidden/>
    <w:unhideWhenUsed/>
    <w:rsid w:val="00290CD2"/>
    <w:rPr>
      <w:rFonts w:ascii="Segoe UI" w:hAnsi="Segoe UI" w:cs="Segoe UI"/>
      <w:szCs w:val="18"/>
    </w:rPr>
  </w:style>
  <w:style w:type="character" w:customStyle="1" w:styleId="BalloonTextChar">
    <w:name w:val="Balloon Text Char"/>
    <w:basedOn w:val="DefaultParagraphFont"/>
    <w:link w:val="BalloonText"/>
    <w:semiHidden/>
    <w:rsid w:val="00290CD2"/>
    <w:rPr>
      <w:rFonts w:ascii="Segoe UI" w:hAnsi="Segoe UI" w:cs="Segoe UI"/>
      <w:sz w:val="18"/>
      <w:szCs w:val="18"/>
    </w:rPr>
  </w:style>
  <w:style w:type="paragraph" w:styleId="Revision">
    <w:name w:val="Revision"/>
    <w:hidden/>
    <w:uiPriority w:val="99"/>
    <w:semiHidden/>
    <w:rsid w:val="00FB314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871189825">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
      <w:docPartPr>
        <w:name w:val="DC66CD588C844C86831BB628667CE52E"/>
        <w:category>
          <w:name w:val="General"/>
          <w:gallery w:val="placeholder"/>
        </w:category>
        <w:types>
          <w:type w:val="bbPlcHdr"/>
        </w:types>
        <w:behaviors>
          <w:behavior w:val="content"/>
        </w:behaviors>
        <w:guid w:val="{B7981193-B265-4999-B5E9-DFF88C826779}"/>
      </w:docPartPr>
      <w:docPartBody>
        <w:p w:rsidR="00261ED3" w:rsidRDefault="00541B1A" w:rsidP="00541B1A">
          <w:pPr>
            <w:pStyle w:val="DC66CD588C844C86831BB628667CE52E"/>
          </w:pPr>
          <w:r w:rsidRPr="00A312D5">
            <w:rPr>
              <w:rStyle w:val="PlaceholderText"/>
            </w:rPr>
            <w:t>Click or tap here to enter text.</w:t>
          </w:r>
        </w:p>
      </w:docPartBody>
    </w:docPart>
    <w:docPart>
      <w:docPartPr>
        <w:name w:val="E9D71A76CD5144E985025E7B93727DD1"/>
        <w:category>
          <w:name w:val="General"/>
          <w:gallery w:val="placeholder"/>
        </w:category>
        <w:types>
          <w:type w:val="bbPlcHdr"/>
        </w:types>
        <w:behaviors>
          <w:behavior w:val="content"/>
        </w:behaviors>
        <w:guid w:val="{B8456C26-8D74-4009-9FEE-91E3DAE5216F}"/>
      </w:docPartPr>
      <w:docPartBody>
        <w:p w:rsidR="00261ED3" w:rsidRDefault="00541B1A" w:rsidP="00541B1A">
          <w:pPr>
            <w:pStyle w:val="E9D71A76CD5144E985025E7B93727DD1"/>
          </w:pPr>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0237E5"/>
    <w:rsid w:val="00101D22"/>
    <w:rsid w:val="00261ED3"/>
    <w:rsid w:val="0026367A"/>
    <w:rsid w:val="00294FBF"/>
    <w:rsid w:val="002B361E"/>
    <w:rsid w:val="00416B4C"/>
    <w:rsid w:val="00541B1A"/>
    <w:rsid w:val="00656870"/>
    <w:rsid w:val="00660820"/>
    <w:rsid w:val="006B09A9"/>
    <w:rsid w:val="006C64B2"/>
    <w:rsid w:val="00841D05"/>
    <w:rsid w:val="009A562C"/>
    <w:rsid w:val="00C1653F"/>
    <w:rsid w:val="00D31121"/>
    <w:rsid w:val="00D340AD"/>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B1A"/>
    <w:rPr>
      <w:color w:val="666666"/>
    </w:rPr>
  </w:style>
  <w:style w:type="paragraph" w:customStyle="1" w:styleId="DC66CD588C844C86831BB628667CE52E">
    <w:name w:val="DC66CD588C844C86831BB628667CE52E"/>
    <w:rsid w:val="00541B1A"/>
  </w:style>
  <w:style w:type="paragraph" w:customStyle="1" w:styleId="E9D71A76CD5144E985025E7B93727DD1">
    <w:name w:val="E9D71A76CD5144E985025E7B93727DD1"/>
    <w:rsid w:val="00541B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B2517-2FAF-4622-B42A-12B9E7767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7</TotalTime>
  <Pages>5</Pages>
  <Words>2674</Words>
  <Characters>15245</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Torres-Verdin, Carlos</cp:lastModifiedBy>
  <cp:revision>2</cp:revision>
  <cp:lastPrinted>2024-03-12T06:28:00Z</cp:lastPrinted>
  <dcterms:created xsi:type="dcterms:W3CDTF">2024-03-12T20:56:00Z</dcterms:created>
  <dcterms:modified xsi:type="dcterms:W3CDTF">2024-03-12T20:56:00Z</dcterms:modified>
</cp:coreProperties>
</file>